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E6D431" w14:textId="70A6CC23" w:rsidR="0076358C" w:rsidRDefault="0076358C">
      <w:pPr>
        <w:jc w:val="right"/>
        <w:rPr>
          <w:rFonts w:cs="Arial"/>
          <w:b/>
          <w:bCs/>
          <w:sz w:val="40"/>
        </w:rPr>
      </w:pPr>
      <w:bookmarkStart w:id="0" w:name="_GoBack"/>
      <w:bookmarkEnd w:id="0"/>
      <w:r>
        <w:rPr>
          <w:rFonts w:cs="Arial"/>
          <w:b/>
          <w:bCs/>
          <w:sz w:val="40"/>
        </w:rPr>
        <w:t xml:space="preserve">Schedule 1 </w:t>
      </w:r>
    </w:p>
    <w:p w14:paraId="2DF72A14" w14:textId="38D967CD" w:rsidR="0076358C" w:rsidRDefault="0076358C">
      <w:pPr>
        <w:jc w:val="right"/>
        <w:rPr>
          <w:rFonts w:cs="Arial"/>
          <w:b/>
          <w:bCs/>
          <w:sz w:val="36"/>
        </w:rPr>
      </w:pPr>
      <w:r>
        <w:rPr>
          <w:rFonts w:cs="Arial"/>
          <w:b/>
          <w:bCs/>
          <w:sz w:val="36"/>
        </w:rPr>
        <w:t>All CON Applications</w:t>
      </w:r>
    </w:p>
    <w:p w14:paraId="07700735" w14:textId="6FD126A9" w:rsidR="00FD118F" w:rsidRDefault="00FD118F">
      <w:pPr>
        <w:jc w:val="right"/>
        <w:rPr>
          <w:rFonts w:cs="Arial"/>
          <w:b/>
          <w:bCs/>
          <w:sz w:val="36"/>
        </w:rPr>
      </w:pPr>
    </w:p>
    <w:p w14:paraId="6F6EA76E" w14:textId="77777777" w:rsidR="003946CA" w:rsidRDefault="003946CA" w:rsidP="00AC4085">
      <w:pPr>
        <w:rPr>
          <w:b/>
          <w:sz w:val="28"/>
        </w:rPr>
      </w:pPr>
    </w:p>
    <w:p w14:paraId="3C7B5C13" w14:textId="72BA4825" w:rsidR="00AC4085" w:rsidRDefault="00AC4085" w:rsidP="00AC4085">
      <w:r>
        <w:rPr>
          <w:b/>
          <w:sz w:val="28"/>
        </w:rPr>
        <w:t>Contents:</w:t>
      </w:r>
    </w:p>
    <w:p w14:paraId="63880A23" w14:textId="77777777" w:rsidR="00AC4085" w:rsidRDefault="00AC4085" w:rsidP="00AC4085">
      <w:pPr>
        <w:ind w:left="720"/>
      </w:pPr>
    </w:p>
    <w:p w14:paraId="45C51A41" w14:textId="751FC520" w:rsidR="00FD118F" w:rsidRPr="00AC4085" w:rsidRDefault="00FD118F" w:rsidP="00AC4085">
      <w:pPr>
        <w:numPr>
          <w:ilvl w:val="0"/>
          <w:numId w:val="2"/>
        </w:numPr>
        <w:spacing w:before="100" w:beforeAutospacing="1"/>
        <w:rPr>
          <w:b/>
          <w:bCs/>
          <w:sz w:val="28"/>
          <w:szCs w:val="28"/>
        </w:rPr>
      </w:pPr>
      <w:r w:rsidRPr="00AC4085">
        <w:rPr>
          <w:b/>
          <w:bCs/>
          <w:sz w:val="28"/>
          <w:szCs w:val="28"/>
        </w:rPr>
        <w:t>Acknowledgement and Attestation</w:t>
      </w:r>
    </w:p>
    <w:p w14:paraId="2097BDD9" w14:textId="2C65692C" w:rsidR="00FD118F" w:rsidRPr="00AC4085" w:rsidRDefault="00FD118F" w:rsidP="00AC4085">
      <w:pPr>
        <w:numPr>
          <w:ilvl w:val="0"/>
          <w:numId w:val="2"/>
        </w:numPr>
        <w:spacing w:before="100" w:beforeAutospacing="1"/>
        <w:rPr>
          <w:rFonts w:cs="Arial"/>
          <w:b/>
          <w:bCs/>
          <w:sz w:val="28"/>
          <w:szCs w:val="28"/>
        </w:rPr>
      </w:pPr>
      <w:r w:rsidRPr="00AC4085">
        <w:rPr>
          <w:rFonts w:cs="Arial"/>
          <w:b/>
          <w:bCs/>
          <w:sz w:val="28"/>
          <w:szCs w:val="28"/>
        </w:rPr>
        <w:t>General Information</w:t>
      </w:r>
    </w:p>
    <w:p w14:paraId="625E0E65" w14:textId="77777777" w:rsidR="001B7E6B" w:rsidRPr="00AC4085" w:rsidRDefault="001B7E6B" w:rsidP="00AC4085">
      <w:pPr>
        <w:numPr>
          <w:ilvl w:val="0"/>
          <w:numId w:val="2"/>
        </w:numPr>
        <w:spacing w:before="100" w:beforeAutospacing="1"/>
        <w:rPr>
          <w:b/>
          <w:bCs/>
          <w:sz w:val="28"/>
          <w:szCs w:val="28"/>
        </w:rPr>
      </w:pPr>
      <w:r w:rsidRPr="00AC4085">
        <w:rPr>
          <w:b/>
          <w:bCs/>
          <w:sz w:val="28"/>
          <w:szCs w:val="28"/>
        </w:rPr>
        <w:t>Contacts</w:t>
      </w:r>
    </w:p>
    <w:p w14:paraId="4980843E" w14:textId="7E36C7C5" w:rsidR="001B7E6B" w:rsidRPr="00A0132B" w:rsidRDefault="00C061FC" w:rsidP="00AC4085">
      <w:pPr>
        <w:numPr>
          <w:ilvl w:val="0"/>
          <w:numId w:val="2"/>
        </w:numPr>
        <w:spacing w:before="100" w:beforeAutospacing="1"/>
        <w:rPr>
          <w:szCs w:val="24"/>
        </w:rPr>
      </w:pPr>
      <w:r w:rsidRPr="00F52ECE">
        <w:rPr>
          <w:b/>
          <w:bCs/>
          <w:sz w:val="28"/>
          <w:szCs w:val="28"/>
        </w:rPr>
        <w:t>Affiliated Facilities/Agencies</w:t>
      </w:r>
      <w:r w:rsidR="001B7E6B" w:rsidRPr="00AC4085">
        <w:rPr>
          <w:b/>
          <w:bCs/>
          <w:sz w:val="28"/>
          <w:szCs w:val="28"/>
        </w:rPr>
        <w:tab/>
      </w:r>
      <w:r w:rsidR="001B7E6B">
        <w:rPr>
          <w:b/>
          <w:bCs/>
          <w:sz w:val="28"/>
        </w:rPr>
        <w:tab/>
      </w:r>
      <w:r w:rsidR="001B7E6B">
        <w:rPr>
          <w:b/>
          <w:bCs/>
          <w:sz w:val="28"/>
        </w:rPr>
        <w:tab/>
      </w:r>
      <w:r w:rsidR="001B7E6B">
        <w:rPr>
          <w:b/>
          <w:bCs/>
          <w:sz w:val="28"/>
        </w:rPr>
        <w:tab/>
      </w:r>
    </w:p>
    <w:p w14:paraId="3804860F" w14:textId="77777777" w:rsidR="00FD118F" w:rsidRDefault="00FD118F" w:rsidP="00FD118F">
      <w:pPr>
        <w:rPr>
          <w:rFonts w:cs="Arial"/>
          <w:b/>
          <w:bCs/>
          <w:sz w:val="36"/>
        </w:rPr>
      </w:pPr>
    </w:p>
    <w:p w14:paraId="7E161482" w14:textId="77777777" w:rsidR="0076358C" w:rsidRDefault="0076358C">
      <w:pPr>
        <w:tabs>
          <w:tab w:val="left" w:pos="8625"/>
        </w:tabs>
        <w:rPr>
          <w:rFonts w:cs="Arial"/>
        </w:rPr>
      </w:pPr>
      <w:r>
        <w:rPr>
          <w:rFonts w:cs="Arial"/>
        </w:rPr>
        <w:tab/>
      </w:r>
    </w:p>
    <w:p w14:paraId="301DB7DD" w14:textId="77777777" w:rsidR="0076358C" w:rsidRDefault="0076358C" w:rsidP="00A71803">
      <w:pPr>
        <w:ind w:left="720"/>
        <w:rPr>
          <w:rFonts w:cs="Arial"/>
          <w:b/>
          <w:bCs/>
          <w:sz w:val="28"/>
        </w:rPr>
      </w:pPr>
    </w:p>
    <w:p w14:paraId="7F235DD7" w14:textId="77777777" w:rsidR="0076358C" w:rsidRDefault="0076358C">
      <w:pPr>
        <w:rPr>
          <w:rFonts w:cs="Arial"/>
          <w:b/>
          <w:bCs/>
          <w:sz w:val="28"/>
        </w:rPr>
        <w:sectPr w:rsidR="0076358C" w:rsidSect="004C7E70">
          <w:headerReference w:type="default" r:id="rId11"/>
          <w:footerReference w:type="even" r:id="rId12"/>
          <w:footerReference w:type="default" r:id="rId13"/>
          <w:endnotePr>
            <w:numFmt w:val="decimal"/>
          </w:endnotePr>
          <w:type w:val="continuous"/>
          <w:pgSz w:w="12240" w:h="15840" w:code="1"/>
          <w:pgMar w:top="1080" w:right="1080" w:bottom="1080" w:left="1080" w:header="835" w:footer="634" w:gutter="0"/>
          <w:cols w:space="720"/>
          <w:noEndnote/>
        </w:sectPr>
      </w:pPr>
    </w:p>
    <w:p w14:paraId="0AD40907" w14:textId="77777777" w:rsidR="0076358C" w:rsidRDefault="0076358C">
      <w:pPr>
        <w:pStyle w:val="Heading1"/>
        <w:rPr>
          <w:rFonts w:cs="Arial"/>
          <w:b/>
          <w:bCs/>
          <w:sz w:val="28"/>
          <w:u w:val="none"/>
        </w:rPr>
        <w:sectPr w:rsidR="0076358C" w:rsidSect="002C3004">
          <w:headerReference w:type="default" r:id="rId14"/>
          <w:footerReference w:type="default" r:id="rId15"/>
          <w:headerReference w:type="first" r:id="rId16"/>
          <w:footerReference w:type="first" r:id="rId17"/>
          <w:endnotePr>
            <w:numFmt w:val="decimal"/>
          </w:endnotePr>
          <w:type w:val="continuous"/>
          <w:pgSz w:w="12240" w:h="15840" w:code="1"/>
          <w:pgMar w:top="855" w:right="600" w:bottom="1440" w:left="1080" w:header="840" w:footer="630" w:gutter="0"/>
          <w:pgNumType w:start="1"/>
          <w:cols w:space="720"/>
          <w:noEndnote/>
        </w:sectPr>
      </w:pPr>
    </w:p>
    <w:p w14:paraId="2BB1ED8B" w14:textId="77777777" w:rsidR="008351CB" w:rsidRDefault="008351CB" w:rsidP="00A0132B">
      <w:pPr>
        <w:rPr>
          <w:b/>
          <w:bCs/>
        </w:rPr>
      </w:pPr>
      <w:r>
        <w:rPr>
          <w:b/>
          <w:bCs/>
        </w:rPr>
        <w:lastRenderedPageBreak/>
        <w:t>Acknowledgement and Attestation</w:t>
      </w:r>
    </w:p>
    <w:p w14:paraId="63F2C6F5" w14:textId="0218DC3C" w:rsidR="008351CB" w:rsidRDefault="008351CB" w:rsidP="008351CB">
      <w:pPr>
        <w:rPr>
          <w:sz w:val="20"/>
          <w:bdr w:val="single" w:sz="4" w:space="0" w:color="auto"/>
        </w:rPr>
      </w:pPr>
      <w:r>
        <w:rPr>
          <w:sz w:val="20"/>
        </w:rPr>
        <w:t xml:space="preserve">I hereby certify, under penalty of perjury, that I am duly authorized to subscribe and submit this application on behalf of the applicant: </w:t>
      </w:r>
      <w:r>
        <w:rPr>
          <w:sz w:val="20"/>
          <w:bdr w:val="single" w:sz="4" w:space="0" w:color="auto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" w:name="Text12"/>
      <w:r>
        <w:rPr>
          <w:sz w:val="20"/>
          <w:bdr w:val="single" w:sz="4" w:space="0" w:color="auto"/>
        </w:rPr>
        <w:instrText xml:space="preserve"> FORMTEXT </w:instrText>
      </w:r>
      <w:r>
        <w:rPr>
          <w:sz w:val="20"/>
          <w:bdr w:val="single" w:sz="4" w:space="0" w:color="auto"/>
        </w:rPr>
      </w:r>
      <w:r>
        <w:rPr>
          <w:sz w:val="20"/>
          <w:bdr w:val="single" w:sz="4" w:space="0" w:color="auto"/>
        </w:rPr>
        <w:fldChar w:fldCharType="separate"/>
      </w:r>
      <w:r>
        <w:rPr>
          <w:noProof/>
          <w:sz w:val="20"/>
          <w:bdr w:val="single" w:sz="4" w:space="0" w:color="auto"/>
        </w:rPr>
        <w:t> </w:t>
      </w:r>
      <w:r>
        <w:rPr>
          <w:noProof/>
          <w:sz w:val="20"/>
          <w:bdr w:val="single" w:sz="4" w:space="0" w:color="auto"/>
        </w:rPr>
        <w:t> </w:t>
      </w:r>
      <w:r>
        <w:rPr>
          <w:noProof/>
          <w:sz w:val="20"/>
          <w:bdr w:val="single" w:sz="4" w:space="0" w:color="auto"/>
        </w:rPr>
        <w:t> </w:t>
      </w:r>
      <w:r>
        <w:rPr>
          <w:noProof/>
          <w:sz w:val="20"/>
          <w:bdr w:val="single" w:sz="4" w:space="0" w:color="auto"/>
        </w:rPr>
        <w:t> </w:t>
      </w:r>
      <w:r>
        <w:rPr>
          <w:noProof/>
          <w:sz w:val="20"/>
          <w:bdr w:val="single" w:sz="4" w:space="0" w:color="auto"/>
        </w:rPr>
        <w:t> </w:t>
      </w:r>
      <w:r>
        <w:rPr>
          <w:sz w:val="20"/>
          <w:bdr w:val="single" w:sz="4" w:space="0" w:color="auto"/>
        </w:rPr>
        <w:fldChar w:fldCharType="end"/>
      </w:r>
      <w:bookmarkEnd w:id="1"/>
    </w:p>
    <w:p w14:paraId="0EC5A0DF" w14:textId="77777777" w:rsidR="00A0132B" w:rsidRDefault="00A0132B" w:rsidP="008351CB">
      <w:pPr>
        <w:rPr>
          <w:sz w:val="20"/>
        </w:rPr>
      </w:pPr>
    </w:p>
    <w:p w14:paraId="73C7A08F" w14:textId="3812F1D7" w:rsidR="008351CB" w:rsidRDefault="008351CB" w:rsidP="008351CB">
      <w:pPr>
        <w:rPr>
          <w:sz w:val="20"/>
        </w:rPr>
      </w:pPr>
      <w:r>
        <w:rPr>
          <w:sz w:val="20"/>
        </w:rPr>
        <w:t xml:space="preserve">I further certify that the information contained in this application and its accompanying schedules and attachments are accurate, true and complete in all material respects.  I acknowledge and agree that this application will be processed in accordance with the provisions of articles 28, 36 and 40 of the public health </w:t>
      </w:r>
      <w:proofErr w:type="gramStart"/>
      <w:r>
        <w:rPr>
          <w:sz w:val="20"/>
        </w:rPr>
        <w:t>law</w:t>
      </w:r>
      <w:proofErr w:type="gramEnd"/>
      <w:r>
        <w:rPr>
          <w:sz w:val="20"/>
        </w:rPr>
        <w:t xml:space="preserve"> and implementing regulations, </w:t>
      </w:r>
      <w:r w:rsidR="00494E71">
        <w:rPr>
          <w:sz w:val="20"/>
        </w:rPr>
        <w:t>as applicable</w:t>
      </w:r>
      <w:r>
        <w:rPr>
          <w:sz w:val="20"/>
        </w:rPr>
        <w:t>.</w:t>
      </w:r>
    </w:p>
    <w:p w14:paraId="363F6CEE" w14:textId="77777777" w:rsidR="008C6B76" w:rsidRDefault="008C6B76" w:rsidP="008351CB">
      <w:pPr>
        <w:rPr>
          <w:sz w:val="20"/>
        </w:rPr>
      </w:pPr>
    </w:p>
    <w:tbl>
      <w:tblPr>
        <w:tblW w:w="10080" w:type="dxa"/>
        <w:tblInd w:w="-4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32"/>
        <w:gridCol w:w="3048"/>
      </w:tblGrid>
      <w:tr w:rsidR="008351CB" w14:paraId="6C587110" w14:textId="77777777" w:rsidTr="004C7E70">
        <w:trPr>
          <w:trHeight w:val="199"/>
        </w:trPr>
        <w:tc>
          <w:tcPr>
            <w:tcW w:w="7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4C677BF2" w14:textId="77777777" w:rsidR="008351CB" w:rsidRDefault="008351CB" w:rsidP="002A4F63">
            <w:pPr>
              <w:rPr>
                <w:rFonts w:ascii="Small Fonts" w:eastAsia="Arial Unicode MS" w:hAnsi="Small Fonts" w:cs="Arial"/>
                <w:color w:val="000000"/>
                <w:sz w:val="12"/>
                <w:szCs w:val="12"/>
              </w:rPr>
            </w:pPr>
            <w:r>
              <w:rPr>
                <w:rFonts w:ascii="Small Fonts" w:hAnsi="Small Fonts" w:cs="Arial"/>
                <w:color w:val="000000"/>
                <w:sz w:val="12"/>
                <w:szCs w:val="12"/>
              </w:rPr>
              <w:t>SIGNATURE:</w:t>
            </w: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390ABF44" w14:textId="77777777" w:rsidR="008351CB" w:rsidRDefault="008351CB" w:rsidP="002A4F63">
            <w:pPr>
              <w:rPr>
                <w:rFonts w:ascii="Small Fonts" w:eastAsia="Arial Unicode MS" w:hAnsi="Small Fonts" w:cs="Arial"/>
                <w:sz w:val="12"/>
                <w:szCs w:val="12"/>
              </w:rPr>
            </w:pPr>
            <w:r>
              <w:rPr>
                <w:rFonts w:ascii="Small Fonts" w:hAnsi="Small Fonts" w:cs="Arial"/>
                <w:color w:val="000000"/>
                <w:sz w:val="12"/>
                <w:szCs w:val="12"/>
              </w:rPr>
              <w:t> DATE </w:t>
            </w:r>
            <w:r>
              <w:rPr>
                <w:rFonts w:ascii="Small Fonts" w:hAnsi="Small Fonts" w:cs="Arial"/>
                <w:sz w:val="12"/>
                <w:szCs w:val="12"/>
              </w:rPr>
              <w:t> </w:t>
            </w:r>
          </w:p>
        </w:tc>
      </w:tr>
      <w:tr w:rsidR="008351CB" w14:paraId="721290B7" w14:textId="77777777" w:rsidTr="004C7E70">
        <w:trPr>
          <w:trHeight w:val="419"/>
        </w:trPr>
        <w:tc>
          <w:tcPr>
            <w:tcW w:w="713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bottom"/>
          </w:tcPr>
          <w:p w14:paraId="17F65918" w14:textId="77777777" w:rsidR="008351CB" w:rsidRDefault="008351CB" w:rsidP="002A4F63">
            <w:pPr>
              <w:rPr>
                <w:rFonts w:eastAsia="Arial Unicode MS"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3090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noWrap/>
            <w:vAlign w:val="bottom"/>
          </w:tcPr>
          <w:p w14:paraId="60C49EF2" w14:textId="77777777" w:rsidR="008351CB" w:rsidRDefault="008351CB" w:rsidP="002A4F63">
            <w:pPr>
              <w:rPr>
                <w:rFonts w:eastAsia="Arial Unicode MS" w:cs="Arial"/>
                <w:szCs w:val="24"/>
              </w:rPr>
            </w:pPr>
            <w:r>
              <w:rPr>
                <w:rFonts w:cs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date"/>
                    <w:maxLength w:val="12"/>
                    <w:format w:val="M/d/yyyy"/>
                  </w:textInput>
                </w:ffData>
              </w:fldChar>
            </w:r>
            <w:bookmarkStart w:id="2" w:name="Text36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2"/>
            <w:r>
              <w:rPr>
                <w:rFonts w:cs="Arial"/>
              </w:rPr>
              <w:t> </w:t>
            </w:r>
          </w:p>
        </w:tc>
      </w:tr>
      <w:tr w:rsidR="008351CB" w14:paraId="6620A951" w14:textId="77777777" w:rsidTr="004C7E70">
        <w:trPr>
          <w:trHeight w:val="199"/>
        </w:trPr>
        <w:tc>
          <w:tcPr>
            <w:tcW w:w="7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4D469E69" w14:textId="77777777" w:rsidR="008351CB" w:rsidRDefault="008351CB" w:rsidP="002A4F63">
            <w:pPr>
              <w:rPr>
                <w:rFonts w:ascii="Small Fonts" w:eastAsia="Arial Unicode MS" w:hAnsi="Small Fonts" w:cs="Arial"/>
                <w:color w:val="000000"/>
                <w:sz w:val="12"/>
                <w:szCs w:val="12"/>
              </w:rPr>
            </w:pPr>
            <w:r>
              <w:rPr>
                <w:rFonts w:ascii="Small Fonts" w:hAnsi="Small Fonts" w:cs="Arial"/>
                <w:color w:val="000000"/>
                <w:sz w:val="12"/>
                <w:szCs w:val="12"/>
              </w:rPr>
              <w:t>PRINT OR TYPE NAME</w:t>
            </w:r>
          </w:p>
        </w:tc>
        <w:tc>
          <w:tcPr>
            <w:tcW w:w="30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29380B92" w14:textId="77777777" w:rsidR="008351CB" w:rsidRDefault="008351CB" w:rsidP="002A4F63">
            <w:pPr>
              <w:rPr>
                <w:rFonts w:ascii="Small Fonts" w:eastAsia="Arial Unicode MS" w:hAnsi="Small Fonts" w:cs="Arial"/>
                <w:sz w:val="12"/>
                <w:szCs w:val="12"/>
              </w:rPr>
            </w:pPr>
            <w:r>
              <w:rPr>
                <w:rFonts w:ascii="Small Fonts" w:hAnsi="Small Fonts" w:cs="Arial"/>
                <w:color w:val="000000"/>
                <w:sz w:val="12"/>
                <w:szCs w:val="12"/>
              </w:rPr>
              <w:t> TITLE</w:t>
            </w:r>
            <w:r>
              <w:rPr>
                <w:rFonts w:ascii="Small Fonts" w:hAnsi="Small Fonts" w:cs="Arial"/>
                <w:sz w:val="12"/>
                <w:szCs w:val="12"/>
              </w:rPr>
              <w:t> </w:t>
            </w:r>
          </w:p>
        </w:tc>
      </w:tr>
      <w:tr w:rsidR="008351CB" w14:paraId="4D9A682F" w14:textId="77777777" w:rsidTr="004C7E70">
        <w:trPr>
          <w:trHeight w:val="319"/>
        </w:trPr>
        <w:tc>
          <w:tcPr>
            <w:tcW w:w="713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vAlign w:val="bottom"/>
          </w:tcPr>
          <w:p w14:paraId="0E0C7AFF" w14:textId="77777777" w:rsidR="008351CB" w:rsidRDefault="008351CB" w:rsidP="002A4F63">
            <w:pPr>
              <w:rPr>
                <w:rFonts w:eastAsia="Arial Unicode MS" w:cs="Arial"/>
                <w:color w:val="000000"/>
                <w:sz w:val="28"/>
                <w:szCs w:val="28"/>
              </w:rPr>
            </w:pP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r>
              <w:rPr>
                <w:rFonts w:cs="Arial"/>
                <w:color w:val="000000"/>
                <w:sz w:val="28"/>
                <w:szCs w:val="28"/>
              </w:rPr>
              <w:t> </w:t>
            </w:r>
          </w:p>
        </w:tc>
        <w:tc>
          <w:tcPr>
            <w:tcW w:w="3090" w:type="dxa"/>
            <w:tcBorders>
              <w:top w:val="single" w:sz="4" w:space="0" w:color="000000"/>
              <w:left w:val="nil"/>
              <w:bottom w:val="single" w:sz="8" w:space="0" w:color="000000"/>
              <w:right w:val="single" w:sz="8" w:space="0" w:color="000000"/>
            </w:tcBorders>
            <w:noWrap/>
            <w:vAlign w:val="bottom"/>
          </w:tcPr>
          <w:p w14:paraId="0FD731B3" w14:textId="77777777" w:rsidR="008351CB" w:rsidRDefault="008351CB" w:rsidP="002A4F63">
            <w:pPr>
              <w:rPr>
                <w:rFonts w:eastAsia="Arial Unicode MS" w:cs="Arial"/>
                <w:szCs w:val="24"/>
              </w:rPr>
            </w:pPr>
            <w:r>
              <w:rPr>
                <w:rFonts w:cs="Arial"/>
                <w:color w:val="00000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</w:rPr>
              <w:instrText xml:space="preserve"> FORMTEXT </w:instrText>
            </w:r>
            <w:r>
              <w:rPr>
                <w:rFonts w:cs="Arial"/>
                <w:color w:val="000000"/>
              </w:rPr>
            </w:r>
            <w:r>
              <w:rPr>
                <w:rFonts w:cs="Arial"/>
                <w:color w:val="000000"/>
              </w:rPr>
              <w:fldChar w:fldCharType="separate"/>
            </w:r>
            <w:r>
              <w:rPr>
                <w:rFonts w:cs="Arial"/>
                <w:noProof/>
                <w:color w:val="000000"/>
              </w:rPr>
              <w:t> </w:t>
            </w:r>
            <w:r>
              <w:rPr>
                <w:rFonts w:cs="Arial"/>
                <w:noProof/>
                <w:color w:val="000000"/>
              </w:rPr>
              <w:t> </w:t>
            </w:r>
            <w:r>
              <w:rPr>
                <w:rFonts w:cs="Arial"/>
                <w:noProof/>
                <w:color w:val="000000"/>
              </w:rPr>
              <w:t> </w:t>
            </w:r>
            <w:r>
              <w:rPr>
                <w:rFonts w:cs="Arial"/>
                <w:noProof/>
                <w:color w:val="000000"/>
              </w:rPr>
              <w:t> </w:t>
            </w:r>
            <w:r>
              <w:rPr>
                <w:rFonts w:cs="Arial"/>
                <w:noProof/>
                <w:color w:val="000000"/>
              </w:rPr>
              <w:t> </w:t>
            </w:r>
            <w:r>
              <w:rPr>
                <w:rFonts w:cs="Arial"/>
                <w:color w:val="000000"/>
              </w:rPr>
              <w:fldChar w:fldCharType="end"/>
            </w:r>
            <w:r>
              <w:rPr>
                <w:rFonts w:cs="Arial"/>
              </w:rPr>
              <w:t> </w:t>
            </w:r>
          </w:p>
        </w:tc>
      </w:tr>
    </w:tbl>
    <w:p w14:paraId="379BA9D8" w14:textId="77777777" w:rsidR="008351CB" w:rsidRDefault="008351CB" w:rsidP="008351CB">
      <w:pPr>
        <w:rPr>
          <w:b/>
          <w:bCs/>
        </w:rPr>
      </w:pPr>
    </w:p>
    <w:p w14:paraId="62E983D4" w14:textId="4A4156BC" w:rsidR="008351CB" w:rsidRPr="00A0132B" w:rsidRDefault="00A0132B">
      <w:pPr>
        <w:rPr>
          <w:szCs w:val="24"/>
        </w:rPr>
      </w:pPr>
      <w:r w:rsidRPr="00A0132B">
        <w:rPr>
          <w:rFonts w:cs="Arial"/>
          <w:b/>
          <w:bCs/>
          <w:szCs w:val="24"/>
        </w:rPr>
        <w:t>General Information</w:t>
      </w:r>
    </w:p>
    <w:tbl>
      <w:tblPr>
        <w:tblW w:w="1009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00"/>
        <w:gridCol w:w="815"/>
        <w:gridCol w:w="1480"/>
        <w:gridCol w:w="2000"/>
      </w:tblGrid>
      <w:tr w:rsidR="0076358C" w14:paraId="47C23D65" w14:textId="77777777">
        <w:trPr>
          <w:trHeight w:val="255"/>
        </w:trPr>
        <w:tc>
          <w:tcPr>
            <w:tcW w:w="580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159D976" w14:textId="77777777" w:rsidR="0076358C" w:rsidRDefault="0076358C">
            <w:pPr>
              <w:rPr>
                <w:rFonts w:eastAsia="Arial Unicode MS" w:cs="Arial"/>
                <w:sz w:val="20"/>
              </w:rPr>
            </w:pPr>
          </w:p>
        </w:tc>
        <w:tc>
          <w:tcPr>
            <w:tcW w:w="229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EF87CF3" w14:textId="77777777" w:rsidR="0076358C" w:rsidRDefault="0076358C">
            <w:pPr>
              <w:rPr>
                <w:rFonts w:eastAsia="Arial Unicode MS" w:cs="Arial"/>
                <w:sz w:val="2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DDE6480" w14:textId="77777777" w:rsidR="0076358C" w:rsidRDefault="0076358C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Title of Attachment:</w:t>
            </w:r>
          </w:p>
        </w:tc>
      </w:tr>
      <w:tr w:rsidR="0076358C" w14:paraId="160D5656" w14:textId="77777777" w:rsidTr="00BE79AA">
        <w:trPr>
          <w:trHeight w:val="480"/>
        </w:trPr>
        <w:tc>
          <w:tcPr>
            <w:tcW w:w="661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1BA1CB1" w14:textId="59CADE7E" w:rsidR="0076358C" w:rsidRDefault="0076358C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 xml:space="preserve">Is the applicant an existing facility? If yes, attach a photocopy of the resolution </w:t>
            </w:r>
            <w:r w:rsidR="00694571" w:rsidRPr="00694571">
              <w:rPr>
                <w:rFonts w:cs="Arial"/>
                <w:sz w:val="20"/>
              </w:rPr>
              <w:t xml:space="preserve">or consent </w:t>
            </w:r>
            <w:r>
              <w:rPr>
                <w:rFonts w:cs="Arial"/>
                <w:sz w:val="20"/>
              </w:rPr>
              <w:t>of partners, corporate directors, or LLC managers authorizing the project.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5" w:type="dxa"/>
              <w:bottom w:w="0" w:type="dxa"/>
              <w:right w:w="15" w:type="dxa"/>
            </w:tcMar>
            <w:vAlign w:val="center"/>
          </w:tcPr>
          <w:p w14:paraId="5BEB7356" w14:textId="77777777" w:rsidR="0076358C" w:rsidRDefault="0076358C" w:rsidP="00BE79AA">
            <w:pPr>
              <w:ind w:left="-15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  <w:szCs w:val="16"/>
              </w:rPr>
              <w:t xml:space="preserve">YES  </w:t>
            </w:r>
            <w:r>
              <w:rPr>
                <w:rFonts w:cs="Arial"/>
                <w:sz w:val="20"/>
                <w:szCs w:val="16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5"/>
            <w:r>
              <w:rPr>
                <w:rFonts w:cs="Arial"/>
                <w:sz w:val="20"/>
                <w:szCs w:val="16"/>
              </w:rPr>
              <w:instrText xml:space="preserve"> FORMCHECKBOX </w:instrText>
            </w:r>
            <w:r w:rsidR="00D931EE">
              <w:rPr>
                <w:rFonts w:cs="Arial"/>
                <w:sz w:val="20"/>
                <w:szCs w:val="16"/>
              </w:rPr>
            </w:r>
            <w:r w:rsidR="00D931EE">
              <w:rPr>
                <w:rFonts w:cs="Arial"/>
                <w:sz w:val="20"/>
                <w:szCs w:val="16"/>
              </w:rPr>
              <w:fldChar w:fldCharType="separate"/>
            </w:r>
            <w:r>
              <w:rPr>
                <w:rFonts w:cs="Arial"/>
                <w:sz w:val="20"/>
                <w:szCs w:val="16"/>
              </w:rPr>
              <w:fldChar w:fldCharType="end"/>
            </w:r>
            <w:bookmarkEnd w:id="3"/>
            <w:r>
              <w:rPr>
                <w:rFonts w:cs="Arial"/>
                <w:sz w:val="20"/>
                <w:szCs w:val="16"/>
              </w:rPr>
              <w:t xml:space="preserve"> NO </w:t>
            </w:r>
            <w:r>
              <w:rPr>
                <w:rFonts w:cs="Arial"/>
                <w:sz w:val="20"/>
                <w:szCs w:val="16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6"/>
            <w:r>
              <w:rPr>
                <w:rFonts w:cs="Arial"/>
                <w:sz w:val="20"/>
                <w:szCs w:val="16"/>
              </w:rPr>
              <w:instrText xml:space="preserve"> FORMCHECKBOX </w:instrText>
            </w:r>
            <w:r w:rsidR="00D931EE">
              <w:rPr>
                <w:rFonts w:cs="Arial"/>
                <w:sz w:val="20"/>
                <w:szCs w:val="16"/>
              </w:rPr>
            </w:r>
            <w:r w:rsidR="00D931EE">
              <w:rPr>
                <w:rFonts w:cs="Arial"/>
                <w:sz w:val="20"/>
                <w:szCs w:val="16"/>
              </w:rPr>
              <w:fldChar w:fldCharType="separate"/>
            </w:r>
            <w:r>
              <w:rPr>
                <w:rFonts w:cs="Arial"/>
                <w:sz w:val="20"/>
                <w:szCs w:val="16"/>
              </w:rPr>
              <w:fldChar w:fldCharType="end"/>
            </w:r>
            <w:bookmarkEnd w:id="4"/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2B49D8E" w14:textId="77777777" w:rsidR="0076358C" w:rsidRDefault="0076358C" w:rsidP="00BE79AA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 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</w:p>
        </w:tc>
      </w:tr>
      <w:tr w:rsidR="0076358C" w14:paraId="58BF1B1F" w14:textId="77777777" w:rsidTr="00BE79AA">
        <w:trPr>
          <w:trHeight w:val="884"/>
        </w:trPr>
        <w:tc>
          <w:tcPr>
            <w:tcW w:w="661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8B5DD90" w14:textId="5CEF9897" w:rsidR="0076358C" w:rsidRDefault="0076358C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 xml:space="preserve">Is the applicant part of an "established </w:t>
            </w:r>
            <w:r w:rsidR="003544AD">
              <w:rPr>
                <w:rFonts w:cs="Arial"/>
                <w:sz w:val="20"/>
              </w:rPr>
              <w:t>PHL A</w:t>
            </w:r>
            <w:r>
              <w:rPr>
                <w:rFonts w:cs="Arial"/>
                <w:sz w:val="20"/>
              </w:rPr>
              <w:t xml:space="preserve">rticle 28* network" as defined in section 401.1(j) of 10 </w:t>
            </w:r>
            <w:r w:rsidR="009E2C34">
              <w:rPr>
                <w:rFonts w:cs="Arial"/>
                <w:sz w:val="20"/>
              </w:rPr>
              <w:t>NYCRR</w:t>
            </w:r>
            <w:r>
              <w:rPr>
                <w:rFonts w:cs="Arial"/>
                <w:sz w:val="20"/>
              </w:rPr>
              <w:t>? If yes, attach a statement that identifies the network and describes the applicant's affiliation.  Attach an organizational chart.</w:t>
            </w:r>
          </w:p>
        </w:tc>
        <w:tc>
          <w:tcPr>
            <w:tcW w:w="148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4019942" w14:textId="77777777" w:rsidR="0076358C" w:rsidRDefault="0076358C" w:rsidP="00BE79AA">
            <w:pPr>
              <w:ind w:left="-15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  <w:szCs w:val="16"/>
              </w:rPr>
              <w:t xml:space="preserve">YES </w:t>
            </w:r>
            <w:r>
              <w:rPr>
                <w:rFonts w:cs="Arial"/>
                <w:sz w:val="20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7"/>
            <w:r>
              <w:rPr>
                <w:rFonts w:cs="Arial"/>
                <w:sz w:val="20"/>
                <w:szCs w:val="16"/>
              </w:rPr>
              <w:instrText xml:space="preserve"> FORMCHECKBOX </w:instrText>
            </w:r>
            <w:r w:rsidR="00D931EE">
              <w:rPr>
                <w:rFonts w:cs="Arial"/>
                <w:sz w:val="20"/>
                <w:szCs w:val="16"/>
              </w:rPr>
            </w:r>
            <w:r w:rsidR="00D931EE">
              <w:rPr>
                <w:rFonts w:cs="Arial"/>
                <w:sz w:val="20"/>
                <w:szCs w:val="16"/>
              </w:rPr>
              <w:fldChar w:fldCharType="separate"/>
            </w:r>
            <w:r>
              <w:rPr>
                <w:rFonts w:cs="Arial"/>
                <w:sz w:val="20"/>
                <w:szCs w:val="16"/>
              </w:rPr>
              <w:fldChar w:fldCharType="end"/>
            </w:r>
            <w:bookmarkEnd w:id="5"/>
            <w:r>
              <w:rPr>
                <w:rFonts w:cs="Arial"/>
                <w:sz w:val="20"/>
                <w:szCs w:val="16"/>
              </w:rPr>
              <w:t xml:space="preserve"> NO </w:t>
            </w:r>
            <w:r>
              <w:rPr>
                <w:rFonts w:cs="Arial"/>
                <w:sz w:val="20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8"/>
            <w:r>
              <w:rPr>
                <w:rFonts w:cs="Arial"/>
                <w:sz w:val="20"/>
                <w:szCs w:val="16"/>
              </w:rPr>
              <w:instrText xml:space="preserve"> FORMCHECKBOX </w:instrText>
            </w:r>
            <w:r w:rsidR="00D931EE">
              <w:rPr>
                <w:rFonts w:cs="Arial"/>
                <w:sz w:val="20"/>
                <w:szCs w:val="16"/>
              </w:rPr>
            </w:r>
            <w:r w:rsidR="00D931EE">
              <w:rPr>
                <w:rFonts w:cs="Arial"/>
                <w:sz w:val="20"/>
                <w:szCs w:val="16"/>
              </w:rPr>
              <w:fldChar w:fldCharType="separate"/>
            </w:r>
            <w:r>
              <w:rPr>
                <w:rFonts w:cs="Arial"/>
                <w:sz w:val="20"/>
                <w:szCs w:val="16"/>
              </w:rPr>
              <w:fldChar w:fldCharType="end"/>
            </w:r>
            <w:bookmarkEnd w:id="6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C613871" w14:textId="77777777" w:rsidR="0076358C" w:rsidRDefault="0076358C" w:rsidP="00BE79AA">
            <w:pPr>
              <w:rPr>
                <w:rFonts w:eastAsia="Arial Unicode MS"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 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r>
              <w:rPr>
                <w:rFonts w:cs="Arial"/>
                <w:b/>
                <w:bCs/>
                <w:sz w:val="20"/>
              </w:rPr>
              <w:t> </w:t>
            </w:r>
          </w:p>
        </w:tc>
      </w:tr>
    </w:tbl>
    <w:p w14:paraId="0259893D" w14:textId="77777777" w:rsidR="0076358C" w:rsidRDefault="0076358C" w:rsidP="001C3F91">
      <w:pPr>
        <w:rPr>
          <w:b/>
          <w:bCs/>
        </w:rPr>
      </w:pPr>
    </w:p>
    <w:p w14:paraId="3138B0CA" w14:textId="47A94329" w:rsidR="0076358C" w:rsidRDefault="0076358C">
      <w:pPr>
        <w:rPr>
          <w:b/>
          <w:bCs/>
        </w:rPr>
      </w:pPr>
      <w:r>
        <w:rPr>
          <w:b/>
          <w:bCs/>
        </w:rPr>
        <w:t>Contacts</w:t>
      </w:r>
    </w:p>
    <w:p w14:paraId="2B84A0A7" w14:textId="7B566C98" w:rsidR="0076358C" w:rsidRPr="00BE79AA" w:rsidRDefault="00E01E53">
      <w:pPr>
        <w:rPr>
          <w:sz w:val="20"/>
        </w:rPr>
      </w:pPr>
      <w:r w:rsidRPr="00BE79AA">
        <w:rPr>
          <w:sz w:val="20"/>
        </w:rPr>
        <w:t>The Primary and Alternate contacts are the only two contact</w:t>
      </w:r>
      <w:r w:rsidR="00132610" w:rsidRPr="00BE79AA">
        <w:rPr>
          <w:sz w:val="20"/>
        </w:rPr>
        <w:t>s</w:t>
      </w:r>
      <w:r w:rsidRPr="00BE79AA">
        <w:rPr>
          <w:sz w:val="20"/>
        </w:rPr>
        <w:t xml:space="preserve"> who will receive email notifications of correspondence in NYSE-CON.  </w:t>
      </w:r>
      <w:r w:rsidR="00E019D7" w:rsidRPr="00BE79AA">
        <w:rPr>
          <w:b/>
          <w:bCs/>
          <w:i/>
          <w:iCs/>
          <w:sz w:val="20"/>
        </w:rPr>
        <w:t xml:space="preserve">At least </w:t>
      </w:r>
      <w:r w:rsidR="008D5A67" w:rsidRPr="00BE79AA">
        <w:rPr>
          <w:b/>
          <w:bCs/>
          <w:i/>
          <w:iCs/>
          <w:sz w:val="20"/>
        </w:rPr>
        <w:t xml:space="preserve">one </w:t>
      </w:r>
      <w:r w:rsidR="00E019D7" w:rsidRPr="00BE79AA">
        <w:rPr>
          <w:b/>
          <w:bCs/>
          <w:i/>
          <w:iCs/>
          <w:sz w:val="20"/>
        </w:rPr>
        <w:t>of these</w:t>
      </w:r>
      <w:r w:rsidR="008D5A67" w:rsidRPr="00BE79AA">
        <w:rPr>
          <w:b/>
          <w:bCs/>
          <w:i/>
          <w:iCs/>
          <w:sz w:val="20"/>
        </w:rPr>
        <w:t xml:space="preserve"> two</w:t>
      </w:r>
      <w:r w:rsidR="00E019D7" w:rsidRPr="00BE79AA">
        <w:rPr>
          <w:b/>
          <w:bCs/>
          <w:i/>
          <w:iCs/>
          <w:sz w:val="20"/>
        </w:rPr>
        <w:t xml:space="preserve"> contacts should be </w:t>
      </w:r>
      <w:r w:rsidR="00CC32C1" w:rsidRPr="00BE79AA">
        <w:rPr>
          <w:b/>
          <w:bCs/>
          <w:i/>
          <w:iCs/>
          <w:sz w:val="20"/>
        </w:rPr>
        <w:t>a member of the applicant.</w:t>
      </w:r>
      <w:r w:rsidR="00CC32C1" w:rsidRPr="00BE79AA">
        <w:rPr>
          <w:sz w:val="20"/>
        </w:rPr>
        <w:t xml:space="preserve"> </w:t>
      </w:r>
      <w:r w:rsidR="008D5A67" w:rsidRPr="00BE79AA">
        <w:rPr>
          <w:sz w:val="20"/>
        </w:rPr>
        <w:t xml:space="preserve"> </w:t>
      </w:r>
      <w:r w:rsidR="00CC32C1" w:rsidRPr="00BE79AA">
        <w:rPr>
          <w:sz w:val="20"/>
        </w:rPr>
        <w:t xml:space="preserve">The other may be the applicant’s </w:t>
      </w:r>
      <w:r w:rsidR="008D5A67" w:rsidRPr="00BE79AA">
        <w:rPr>
          <w:sz w:val="20"/>
        </w:rPr>
        <w:t>representative</w:t>
      </w:r>
      <w:r w:rsidR="00CC32C1" w:rsidRPr="00BE79AA">
        <w:rPr>
          <w:sz w:val="20"/>
        </w:rPr>
        <w:t xml:space="preserve"> (e.g., consultant, attorney, etc.). </w:t>
      </w:r>
      <w:r w:rsidR="00844CF5" w:rsidRPr="00BE79AA">
        <w:rPr>
          <w:sz w:val="20"/>
        </w:rPr>
        <w:t xml:space="preserve">What is entered here </w:t>
      </w:r>
      <w:r w:rsidR="00F25FB1" w:rsidRPr="00BE79AA">
        <w:rPr>
          <w:sz w:val="20"/>
        </w:rPr>
        <w:t xml:space="preserve">for the Primary and Alternate contacts </w:t>
      </w:r>
      <w:r w:rsidR="00844CF5" w:rsidRPr="00BE79AA">
        <w:rPr>
          <w:sz w:val="20"/>
        </w:rPr>
        <w:t>should be the same as what is entered onto the General Tab in NYSE-CON.</w:t>
      </w:r>
    </w:p>
    <w:p w14:paraId="5D9D9819" w14:textId="01E0DE30" w:rsidR="009F2D0D" w:rsidRDefault="009F2D0D">
      <w:pPr>
        <w:rPr>
          <w:sz w:val="22"/>
          <w:szCs w:val="22"/>
        </w:rPr>
      </w:pPr>
    </w:p>
    <w:tbl>
      <w:tblPr>
        <w:tblW w:w="10080" w:type="dxa"/>
        <w:tblInd w:w="-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1"/>
        <w:gridCol w:w="4163"/>
        <w:gridCol w:w="2718"/>
        <w:gridCol w:w="2568"/>
      </w:tblGrid>
      <w:tr w:rsidR="00B4118E" w14:paraId="6D77EE5C" w14:textId="77777777" w:rsidTr="004C7E70">
        <w:trPr>
          <w:cantSplit/>
          <w:trHeight w:val="199"/>
        </w:trPr>
        <w:tc>
          <w:tcPr>
            <w:tcW w:w="66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extDirection w:val="btLr"/>
            <w:vAlign w:val="center"/>
          </w:tcPr>
          <w:p w14:paraId="045A08D3" w14:textId="77777777" w:rsidR="00B4118E" w:rsidRDefault="00B4118E" w:rsidP="00B4118E">
            <w:pPr>
              <w:jc w:val="center"/>
              <w:rPr>
                <w:rFonts w:eastAsia="Arial Unicode MS"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Primary Contact</w:t>
            </w: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D113B1B" w14:textId="6F7F3777" w:rsidR="00B4118E" w:rsidRPr="004C7E70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4C7E70">
              <w:rPr>
                <w:rFonts w:cs="Arial"/>
                <w:color w:val="000000"/>
                <w:sz w:val="16"/>
                <w:szCs w:val="16"/>
              </w:rPr>
              <w:t>NAME AND TITLE OF CONTACT PERSON</w:t>
            </w:r>
          </w:p>
        </w:tc>
        <w:tc>
          <w:tcPr>
            <w:tcW w:w="55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691533FA" w14:textId="7D81046F" w:rsidR="00B4118E" w:rsidRPr="004C7E70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4C7E70">
              <w:rPr>
                <w:rFonts w:cs="Arial"/>
                <w:color w:val="000000"/>
                <w:sz w:val="16"/>
                <w:szCs w:val="16"/>
              </w:rPr>
              <w:t>CONTACT PERSON'S COMPANY</w:t>
            </w:r>
          </w:p>
        </w:tc>
      </w:tr>
      <w:tr w:rsidR="00B4118E" w14:paraId="1F35B15F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D0038E2" w14:textId="77777777" w:rsidR="00B4118E" w:rsidRDefault="00B4118E" w:rsidP="00B4118E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C92FA82" w14:textId="0B5E58C0" w:rsidR="00B4118E" w:rsidRDefault="00B4118E" w:rsidP="004C7E70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</w:p>
        </w:tc>
        <w:tc>
          <w:tcPr>
            <w:tcW w:w="558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DA14736" w14:textId="5CEB3275" w:rsidR="00B4118E" w:rsidRDefault="00B4118E" w:rsidP="004C7E70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</w:p>
        </w:tc>
      </w:tr>
      <w:tr w:rsidR="00B4118E" w14:paraId="55C5F3E0" w14:textId="77777777" w:rsidTr="004C7E70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E23950" w14:textId="77777777" w:rsidR="00B4118E" w:rsidRDefault="00B4118E" w:rsidP="00B4118E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9976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BDADEC" w14:textId="77777777" w:rsidR="00B4118E" w:rsidRPr="005F7D5C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5F7D5C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B4118E" w14:paraId="5DFB68CF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29BA9C" w14:textId="77777777" w:rsidR="00B4118E" w:rsidRDefault="00B4118E" w:rsidP="00B4118E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9976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9E8AB2B" w14:textId="5FAB2D79" w:rsidR="00B4118E" w:rsidRDefault="00B4118E" w:rsidP="004C7E70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</w:p>
        </w:tc>
      </w:tr>
      <w:tr w:rsidR="00B4118E" w14:paraId="1ABC2C0D" w14:textId="77777777" w:rsidTr="004C7E70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F0C563" w14:textId="77777777" w:rsidR="00B4118E" w:rsidRDefault="00B4118E" w:rsidP="00B4118E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7FD127ED" w14:textId="77777777" w:rsidR="00B4118E" w:rsidRPr="005F7D5C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5F7D5C">
              <w:rPr>
                <w:rFonts w:cs="Arial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286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15F59B72" w14:textId="77777777" w:rsidR="00B4118E" w:rsidRPr="005F7D5C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5F7D5C">
              <w:rPr>
                <w:rFonts w:cs="Arial"/>
                <w:color w:val="000000"/>
                <w:sz w:val="16"/>
                <w:szCs w:val="16"/>
              </w:rPr>
              <w:t>STATE </w:t>
            </w:r>
          </w:p>
        </w:tc>
        <w:tc>
          <w:tcPr>
            <w:tcW w:w="271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A593112" w14:textId="77777777" w:rsidR="00B4118E" w:rsidRPr="005F7D5C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5F7D5C">
              <w:rPr>
                <w:rFonts w:cs="Arial"/>
                <w:color w:val="000000"/>
                <w:sz w:val="16"/>
                <w:szCs w:val="16"/>
              </w:rPr>
              <w:t>ZIP</w:t>
            </w:r>
          </w:p>
        </w:tc>
      </w:tr>
      <w:tr w:rsidR="00B4118E" w14:paraId="369FD18F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FF29E27" w14:textId="77777777" w:rsidR="00B4118E" w:rsidRDefault="00B4118E" w:rsidP="00B4118E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9AA172E" w14:textId="2286E2AB" w:rsidR="00B4118E" w:rsidRDefault="00B4118E" w:rsidP="004C7E70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</w:p>
        </w:tc>
        <w:tc>
          <w:tcPr>
            <w:tcW w:w="28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D4837D2" w14:textId="780C2DC6" w:rsidR="00B4118E" w:rsidRDefault="00B4118E" w:rsidP="004C7E70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r>
              <w:rPr>
                <w:rFonts w:cs="Arial"/>
                <w:color w:val="000000"/>
                <w:sz w:val="20"/>
              </w:rPr>
              <w:t> </w:t>
            </w:r>
          </w:p>
        </w:tc>
        <w:tc>
          <w:tcPr>
            <w:tcW w:w="271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69253A7" w14:textId="2289482A" w:rsidR="00B4118E" w:rsidRDefault="00B4118E" w:rsidP="004C7E70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r>
              <w:rPr>
                <w:rFonts w:cs="Arial"/>
                <w:color w:val="000000"/>
                <w:sz w:val="20"/>
              </w:rPr>
              <w:t>  </w:t>
            </w:r>
          </w:p>
        </w:tc>
      </w:tr>
      <w:tr w:rsidR="00B4118E" w14:paraId="58E20427" w14:textId="77777777" w:rsidTr="004C7E70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C373504" w14:textId="77777777" w:rsidR="00B4118E" w:rsidRDefault="00B4118E" w:rsidP="00B4118E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</w:tcBorders>
            <w:shd w:val="clear" w:color="auto" w:fill="auto"/>
            <w:vAlign w:val="center"/>
          </w:tcPr>
          <w:p w14:paraId="5CF99AAA" w14:textId="77777777" w:rsidR="00B4118E" w:rsidRPr="005F7D5C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5F7D5C">
              <w:rPr>
                <w:rFonts w:cs="Arial"/>
                <w:color w:val="000000"/>
                <w:sz w:val="16"/>
                <w:szCs w:val="16"/>
              </w:rPr>
              <w:t>TELEPHONE</w:t>
            </w:r>
          </w:p>
        </w:tc>
        <w:tc>
          <w:tcPr>
            <w:tcW w:w="5580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AF5F25" w14:textId="77777777" w:rsidR="00B4118E" w:rsidRPr="005F7D5C" w:rsidRDefault="00B4118E" w:rsidP="004C7E70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5F7D5C">
              <w:rPr>
                <w:rFonts w:cs="Arial"/>
                <w:color w:val="000000"/>
                <w:sz w:val="16"/>
                <w:szCs w:val="16"/>
              </w:rPr>
              <w:t xml:space="preserve"> E-MAIL ADDRESS</w:t>
            </w:r>
          </w:p>
        </w:tc>
      </w:tr>
      <w:tr w:rsidR="00B4118E" w14:paraId="2742EEB1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1C633CB" w14:textId="77777777" w:rsidR="00B4118E" w:rsidRDefault="00B4118E" w:rsidP="00B4118E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BBDD49A" w14:textId="75EDC6D9" w:rsidR="00B4118E" w:rsidRDefault="00B4118E" w:rsidP="004C7E70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</w:p>
        </w:tc>
        <w:tc>
          <w:tcPr>
            <w:tcW w:w="558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C91FA7A" w14:textId="1A1CC778" w:rsidR="00B4118E" w:rsidRDefault="00B4118E" w:rsidP="004C7E70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r>
              <w:rPr>
                <w:rFonts w:cs="Arial"/>
                <w:color w:val="000000"/>
                <w:sz w:val="20"/>
              </w:rPr>
              <w:t> </w:t>
            </w:r>
          </w:p>
        </w:tc>
      </w:tr>
    </w:tbl>
    <w:p w14:paraId="776C80BB" w14:textId="11C51FEF" w:rsidR="0076358C" w:rsidRDefault="0076358C">
      <w:pPr>
        <w:rPr>
          <w:sz w:val="20"/>
        </w:rPr>
      </w:pPr>
    </w:p>
    <w:p w14:paraId="5266D23D" w14:textId="77777777" w:rsidR="001C3F91" w:rsidRDefault="001C3F91">
      <w:pPr>
        <w:rPr>
          <w:sz w:val="20"/>
        </w:rPr>
      </w:pPr>
    </w:p>
    <w:tbl>
      <w:tblPr>
        <w:tblW w:w="10080" w:type="dxa"/>
        <w:tblInd w:w="-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1"/>
        <w:gridCol w:w="4163"/>
        <w:gridCol w:w="2718"/>
        <w:gridCol w:w="2568"/>
      </w:tblGrid>
      <w:tr w:rsidR="00087A58" w14:paraId="0B6A449D" w14:textId="77777777" w:rsidTr="004C7E70">
        <w:trPr>
          <w:cantSplit/>
          <w:trHeight w:val="199"/>
        </w:trPr>
        <w:tc>
          <w:tcPr>
            <w:tcW w:w="66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extDirection w:val="btLr"/>
            <w:vAlign w:val="center"/>
          </w:tcPr>
          <w:p w14:paraId="18938B75" w14:textId="62507440" w:rsidR="00087A58" w:rsidRDefault="00087A58" w:rsidP="00087A58">
            <w:pPr>
              <w:jc w:val="center"/>
              <w:rPr>
                <w:rFonts w:eastAsia="Arial Unicode MS"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Alternate Contact</w:t>
            </w: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F59D55A" w14:textId="264DCCA1" w:rsidR="00087A58" w:rsidRPr="004C7E70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4C7E70">
              <w:rPr>
                <w:rFonts w:cs="Arial"/>
                <w:color w:val="000000"/>
                <w:sz w:val="16"/>
                <w:szCs w:val="16"/>
              </w:rPr>
              <w:t>NAME AND TITLE OF CONTACT PERSON</w:t>
            </w:r>
          </w:p>
        </w:tc>
        <w:tc>
          <w:tcPr>
            <w:tcW w:w="55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645AD355" w14:textId="361A7120" w:rsidR="00087A58" w:rsidRPr="004C7E70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4C7E70">
              <w:rPr>
                <w:rFonts w:cs="Arial"/>
                <w:color w:val="000000"/>
                <w:sz w:val="16"/>
                <w:szCs w:val="16"/>
              </w:rPr>
              <w:t>CONTACT PERSON'S COMPANY</w:t>
            </w:r>
          </w:p>
        </w:tc>
      </w:tr>
      <w:tr w:rsidR="00087A58" w14:paraId="65B31FDD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6D7019F" w14:textId="77777777" w:rsidR="00087A58" w:rsidRDefault="00087A58" w:rsidP="00087A58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165E84A" w14:textId="77777777" w:rsidR="00087A58" w:rsidRDefault="00087A58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7" w:name="Text38"/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bookmarkEnd w:id="7"/>
          </w:p>
        </w:tc>
        <w:tc>
          <w:tcPr>
            <w:tcW w:w="558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D8D02D9" w14:textId="77777777" w:rsidR="00087A58" w:rsidRDefault="00087A58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8" w:name="Text39"/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bookmarkEnd w:id="8"/>
          </w:p>
        </w:tc>
      </w:tr>
      <w:tr w:rsidR="00087A58" w14:paraId="486A73B2" w14:textId="77777777" w:rsidTr="004C7E70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3DA4F35" w14:textId="77777777" w:rsidR="00087A58" w:rsidRDefault="00087A58" w:rsidP="00087A58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9976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91D69A4" w14:textId="17B5A920" w:rsidR="00087A58" w:rsidRPr="005F7D5C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5F7D5C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087A58" w14:paraId="6C9E3C8E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6E55991" w14:textId="77777777" w:rsidR="00087A58" w:rsidRDefault="00087A58" w:rsidP="00087A58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9976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7A9EAB7" w14:textId="77777777" w:rsidR="00087A58" w:rsidRDefault="00087A58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9" w:name="Text40"/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bookmarkEnd w:id="9"/>
          </w:p>
        </w:tc>
      </w:tr>
      <w:tr w:rsidR="00087A58" w14:paraId="673941E3" w14:textId="77777777" w:rsidTr="004C7E70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D85F7C5" w14:textId="77777777" w:rsidR="00087A58" w:rsidRDefault="00087A58" w:rsidP="00087A58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677EEE7F" w14:textId="77777777" w:rsidR="00087A58" w:rsidRPr="004C7E70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4C7E70">
              <w:rPr>
                <w:rFonts w:cs="Arial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286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3D88AC9A" w14:textId="6351D2B3" w:rsidR="00087A58" w:rsidRPr="004C7E70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4C7E70">
              <w:rPr>
                <w:rFonts w:cs="Arial"/>
                <w:color w:val="000000"/>
                <w:sz w:val="16"/>
                <w:szCs w:val="16"/>
              </w:rPr>
              <w:t>STATE </w:t>
            </w:r>
          </w:p>
        </w:tc>
        <w:tc>
          <w:tcPr>
            <w:tcW w:w="271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06A01D" w14:textId="77777777" w:rsidR="00087A58" w:rsidRPr="004C7E70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4C7E70">
              <w:rPr>
                <w:rFonts w:cs="Arial"/>
                <w:color w:val="000000"/>
                <w:sz w:val="16"/>
                <w:szCs w:val="16"/>
              </w:rPr>
              <w:t>ZIP</w:t>
            </w:r>
          </w:p>
        </w:tc>
      </w:tr>
      <w:tr w:rsidR="00087A58" w14:paraId="2B4A3877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AA19B00" w14:textId="77777777" w:rsidR="00087A58" w:rsidRDefault="00087A58" w:rsidP="00087A58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C41A4E" w14:textId="77777777" w:rsidR="00087A58" w:rsidRDefault="00087A58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10" w:name="Text41"/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bookmarkEnd w:id="10"/>
          </w:p>
        </w:tc>
        <w:tc>
          <w:tcPr>
            <w:tcW w:w="28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231EADE" w14:textId="77777777" w:rsidR="00087A58" w:rsidRDefault="00087A58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11" w:name="Text42"/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bookmarkEnd w:id="11"/>
            <w:r>
              <w:rPr>
                <w:rFonts w:cs="Arial"/>
                <w:color w:val="000000"/>
                <w:sz w:val="20"/>
              </w:rPr>
              <w:t> </w:t>
            </w:r>
          </w:p>
        </w:tc>
        <w:tc>
          <w:tcPr>
            <w:tcW w:w="271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00C19E5" w14:textId="77777777" w:rsidR="00087A58" w:rsidRDefault="00087A58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12" w:name="Text43"/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bookmarkEnd w:id="12"/>
            <w:r>
              <w:rPr>
                <w:rFonts w:cs="Arial"/>
                <w:color w:val="000000"/>
                <w:sz w:val="20"/>
              </w:rPr>
              <w:t>  </w:t>
            </w:r>
          </w:p>
        </w:tc>
      </w:tr>
      <w:tr w:rsidR="00087A58" w14:paraId="7F9D8CC5" w14:textId="77777777" w:rsidTr="004C7E70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64F1A4" w14:textId="77777777" w:rsidR="00087A58" w:rsidRDefault="00087A58" w:rsidP="00087A58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</w:tcBorders>
            <w:shd w:val="clear" w:color="auto" w:fill="auto"/>
            <w:vAlign w:val="center"/>
          </w:tcPr>
          <w:p w14:paraId="1096F434" w14:textId="77777777" w:rsidR="00087A58" w:rsidRPr="001A0197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>TELEPHONE</w:t>
            </w:r>
          </w:p>
        </w:tc>
        <w:tc>
          <w:tcPr>
            <w:tcW w:w="5580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F11F980" w14:textId="6A33A28C" w:rsidR="00087A58" w:rsidRPr="001A0197" w:rsidRDefault="00087A58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 xml:space="preserve"> E-MAIL ADDRESS</w:t>
            </w:r>
          </w:p>
        </w:tc>
      </w:tr>
      <w:tr w:rsidR="00087A58" w14:paraId="34A0B947" w14:textId="77777777" w:rsidTr="004C7E70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A2E69A3" w14:textId="77777777" w:rsidR="00087A58" w:rsidRDefault="00087A58" w:rsidP="00087A58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39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19766A9" w14:textId="77777777" w:rsidR="00087A58" w:rsidRDefault="00087A58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3" w:name="Text44"/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bookmarkEnd w:id="13"/>
          </w:p>
        </w:tc>
        <w:tc>
          <w:tcPr>
            <w:tcW w:w="558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122F1BE" w14:textId="77777777" w:rsidR="00087A58" w:rsidRDefault="00087A58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4" w:name="Text46"/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bookmarkEnd w:id="14"/>
            <w:r>
              <w:rPr>
                <w:rFonts w:cs="Arial"/>
                <w:color w:val="000000"/>
                <w:sz w:val="20"/>
              </w:rPr>
              <w:t> </w:t>
            </w:r>
          </w:p>
        </w:tc>
      </w:tr>
    </w:tbl>
    <w:p w14:paraId="0146455F" w14:textId="77777777" w:rsidR="001C3F91" w:rsidRDefault="001C3F91">
      <w:pPr>
        <w:rPr>
          <w:sz w:val="22"/>
          <w:szCs w:val="22"/>
        </w:rPr>
      </w:pPr>
    </w:p>
    <w:p w14:paraId="54BFDFFF" w14:textId="7FE005B4" w:rsidR="00844CF5" w:rsidRPr="00BE79AA" w:rsidRDefault="001C3F91">
      <w:pPr>
        <w:rPr>
          <w:sz w:val="20"/>
        </w:rPr>
      </w:pPr>
      <w:r w:rsidRPr="00BE79AA">
        <w:rPr>
          <w:sz w:val="20"/>
        </w:rPr>
        <w:br w:type="page"/>
      </w:r>
      <w:r w:rsidR="00844CF5" w:rsidRPr="00BE79AA">
        <w:rPr>
          <w:sz w:val="20"/>
        </w:rPr>
        <w:lastRenderedPageBreak/>
        <w:t>The applicant must identify the operator's chief executive officer, or equivalent official.</w:t>
      </w:r>
    </w:p>
    <w:tbl>
      <w:tblPr>
        <w:tblW w:w="100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0"/>
        <w:gridCol w:w="4579"/>
        <w:gridCol w:w="30"/>
        <w:gridCol w:w="3050"/>
        <w:gridCol w:w="1791"/>
      </w:tblGrid>
      <w:tr w:rsidR="009F2D0D" w14:paraId="03075AF5" w14:textId="77777777" w:rsidTr="008C409B">
        <w:trPr>
          <w:cantSplit/>
          <w:trHeight w:val="199"/>
        </w:trPr>
        <w:tc>
          <w:tcPr>
            <w:tcW w:w="66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extDirection w:val="btLr"/>
            <w:vAlign w:val="center"/>
          </w:tcPr>
          <w:p w14:paraId="394CEB89" w14:textId="77777777" w:rsidR="009F2D0D" w:rsidRDefault="009F2D0D" w:rsidP="003F1C66">
            <w:pPr>
              <w:jc w:val="center"/>
              <w:rPr>
                <w:rFonts w:eastAsia="Arial Unicode MS"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CHIEF EXECUTIVE</w:t>
            </w:r>
          </w:p>
        </w:tc>
        <w:tc>
          <w:tcPr>
            <w:tcW w:w="9976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F4A914" w14:textId="45DCFF42" w:rsidR="009F2D0D" w:rsidRPr="001A0197" w:rsidRDefault="009F2D0D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 xml:space="preserve"> NAME AND TITLE </w:t>
            </w:r>
          </w:p>
        </w:tc>
      </w:tr>
      <w:tr w:rsidR="009F2D0D" w14:paraId="77DC3F31" w14:textId="77777777" w:rsidTr="008C409B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C3911B1" w14:textId="77777777" w:rsidR="009F2D0D" w:rsidRDefault="009F2D0D" w:rsidP="003F1C66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9976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687EFB" w14:textId="77777777" w:rsidR="009F2D0D" w:rsidRDefault="009F2D0D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r>
              <w:rPr>
                <w:rFonts w:cs="Arial"/>
                <w:color w:val="000000"/>
              </w:rPr>
              <w:t> </w:t>
            </w:r>
          </w:p>
        </w:tc>
      </w:tr>
      <w:tr w:rsidR="009F2D0D" w14:paraId="30C11278" w14:textId="77777777" w:rsidTr="008C409B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713D1A" w14:textId="77777777" w:rsidR="009F2D0D" w:rsidRDefault="009F2D0D" w:rsidP="003F1C66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9976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41E37E" w14:textId="77777777" w:rsidR="009F2D0D" w:rsidRPr="001A0197" w:rsidRDefault="009F2D0D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9F2D0D" w14:paraId="460279AE" w14:textId="77777777" w:rsidTr="008C409B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9EE5A2F" w14:textId="77777777" w:rsidR="009F2D0D" w:rsidRDefault="009F2D0D" w:rsidP="003F1C66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9976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806C00C" w14:textId="77777777" w:rsidR="009F2D0D" w:rsidRDefault="009F2D0D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</w:p>
        </w:tc>
      </w:tr>
      <w:tr w:rsidR="009F2D0D" w14:paraId="6227F9E4" w14:textId="77777777" w:rsidTr="008C409B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802E293" w14:textId="77777777" w:rsidR="009F2D0D" w:rsidRDefault="009F2D0D" w:rsidP="003F1C66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86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51BAFD7D" w14:textId="77777777" w:rsidR="009F2D0D" w:rsidRPr="001A0197" w:rsidRDefault="009F2D0D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322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0D9B8752" w14:textId="77777777" w:rsidR="009F2D0D" w:rsidRPr="001A0197" w:rsidRDefault="009F2D0D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>STATE </w:t>
            </w:r>
          </w:p>
        </w:tc>
        <w:tc>
          <w:tcPr>
            <w:tcW w:w="189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2A2FF47" w14:textId="77777777" w:rsidR="009F2D0D" w:rsidRPr="001A0197" w:rsidRDefault="009F2D0D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>ZIP</w:t>
            </w:r>
          </w:p>
        </w:tc>
      </w:tr>
      <w:tr w:rsidR="009F2D0D" w14:paraId="4E100480" w14:textId="77777777" w:rsidTr="008C409B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2AA9B63" w14:textId="77777777" w:rsidR="009F2D0D" w:rsidRDefault="009F2D0D" w:rsidP="003F1C66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83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617EC98" w14:textId="77777777" w:rsidR="009F2D0D" w:rsidRDefault="009F2D0D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</w:p>
        </w:tc>
        <w:tc>
          <w:tcPr>
            <w:tcW w:w="3251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EDC75EE" w14:textId="77777777" w:rsidR="009F2D0D" w:rsidRDefault="009F2D0D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r>
              <w:rPr>
                <w:rFonts w:cs="Arial"/>
                <w:color w:val="000000"/>
                <w:sz w:val="20"/>
              </w:rPr>
              <w:t> </w:t>
            </w:r>
          </w:p>
        </w:tc>
        <w:tc>
          <w:tcPr>
            <w:tcW w:w="18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AA52F30" w14:textId="77777777" w:rsidR="009F2D0D" w:rsidRDefault="009F2D0D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r>
              <w:rPr>
                <w:rFonts w:cs="Arial"/>
                <w:color w:val="000000"/>
                <w:sz w:val="20"/>
              </w:rPr>
              <w:t>  </w:t>
            </w:r>
          </w:p>
        </w:tc>
      </w:tr>
      <w:tr w:rsidR="009F2D0D" w14:paraId="03EA30BB" w14:textId="77777777" w:rsidTr="008C409B">
        <w:trPr>
          <w:cantSplit/>
          <w:trHeight w:val="19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8987F4" w14:textId="77777777" w:rsidR="009F2D0D" w:rsidRDefault="009F2D0D" w:rsidP="003F1C66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835" w:type="dxa"/>
            <w:tcBorders>
              <w:top w:val="single" w:sz="8" w:space="0" w:color="000000"/>
              <w:left w:val="nil"/>
              <w:bottom w:val="single" w:sz="8" w:space="0" w:color="000000"/>
            </w:tcBorders>
            <w:shd w:val="clear" w:color="auto" w:fill="auto"/>
            <w:vAlign w:val="center"/>
          </w:tcPr>
          <w:p w14:paraId="5231733B" w14:textId="77777777" w:rsidR="009F2D0D" w:rsidRPr="001A0197" w:rsidRDefault="009F2D0D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>TELEPHONE</w:t>
            </w:r>
          </w:p>
        </w:tc>
        <w:tc>
          <w:tcPr>
            <w:tcW w:w="5141" w:type="dxa"/>
            <w:gridSpan w:val="3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1E853C" w14:textId="77777777" w:rsidR="009F2D0D" w:rsidRPr="001A0197" w:rsidRDefault="009F2D0D" w:rsidP="006E49A3">
            <w:pPr>
              <w:rPr>
                <w:rFonts w:eastAsia="Arial Unicode MS" w:cs="Arial"/>
                <w:color w:val="000000"/>
                <w:sz w:val="16"/>
                <w:szCs w:val="16"/>
              </w:rPr>
            </w:pPr>
            <w:r w:rsidRPr="001A0197">
              <w:rPr>
                <w:rFonts w:cs="Arial"/>
                <w:color w:val="000000"/>
                <w:sz w:val="16"/>
                <w:szCs w:val="16"/>
              </w:rPr>
              <w:t>E-MAIL ADDRESS</w:t>
            </w:r>
          </w:p>
        </w:tc>
      </w:tr>
      <w:tr w:rsidR="009F2D0D" w14:paraId="0293ECA1" w14:textId="77777777" w:rsidTr="008C409B">
        <w:trPr>
          <w:cantSplit/>
          <w:trHeight w:val="319"/>
        </w:trPr>
        <w:tc>
          <w:tcPr>
            <w:tcW w:w="664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A5C38EB" w14:textId="77777777" w:rsidR="009F2D0D" w:rsidRDefault="009F2D0D" w:rsidP="003F1C66">
            <w:pPr>
              <w:rPr>
                <w:rFonts w:eastAsia="Arial Unicode MS" w:cs="Arial"/>
                <w:b/>
                <w:bCs/>
                <w:color w:val="000000"/>
                <w:sz w:val="20"/>
              </w:rPr>
            </w:pPr>
          </w:p>
        </w:tc>
        <w:tc>
          <w:tcPr>
            <w:tcW w:w="483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F00780C" w14:textId="77777777" w:rsidR="009F2D0D" w:rsidRDefault="009F2D0D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</w:rPr>
              <w:t> </w:t>
            </w: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</w:p>
        </w:tc>
        <w:tc>
          <w:tcPr>
            <w:tcW w:w="5141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0A34AE" w14:textId="77777777" w:rsidR="009F2D0D" w:rsidRDefault="009F2D0D" w:rsidP="006E49A3">
            <w:pPr>
              <w:rPr>
                <w:rFonts w:eastAsia="Arial Unicode MS" w:cs="Arial"/>
                <w:color w:val="000000"/>
                <w:sz w:val="20"/>
                <w:szCs w:val="24"/>
              </w:rPr>
            </w:pPr>
            <w:r>
              <w:rPr>
                <w:rFonts w:cs="Arial"/>
                <w:color w:val="000000"/>
                <w:sz w:val="20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color w:val="000000"/>
                <w:sz w:val="20"/>
              </w:rPr>
              <w:instrText xml:space="preserve"> FORMTEXT </w:instrText>
            </w:r>
            <w:r>
              <w:rPr>
                <w:rFonts w:cs="Arial"/>
                <w:color w:val="000000"/>
                <w:sz w:val="20"/>
              </w:rPr>
            </w:r>
            <w:r>
              <w:rPr>
                <w:rFonts w:cs="Arial"/>
                <w:color w:val="000000"/>
                <w:sz w:val="20"/>
              </w:rPr>
              <w:fldChar w:fldCharType="separate"/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noProof/>
                <w:color w:val="000000"/>
                <w:sz w:val="20"/>
              </w:rPr>
              <w:t> </w:t>
            </w:r>
            <w:r>
              <w:rPr>
                <w:rFonts w:cs="Arial"/>
                <w:color w:val="000000"/>
                <w:sz w:val="20"/>
              </w:rPr>
              <w:fldChar w:fldCharType="end"/>
            </w:r>
            <w:r>
              <w:rPr>
                <w:rFonts w:cs="Arial"/>
                <w:color w:val="000000"/>
                <w:sz w:val="20"/>
              </w:rPr>
              <w:t> </w:t>
            </w:r>
          </w:p>
        </w:tc>
      </w:tr>
    </w:tbl>
    <w:p w14:paraId="34105E5B" w14:textId="77777777" w:rsidR="00132610" w:rsidRDefault="00132610">
      <w:pPr>
        <w:rPr>
          <w:sz w:val="20"/>
        </w:rPr>
      </w:pPr>
    </w:p>
    <w:p w14:paraId="6CA68033" w14:textId="15FD478B" w:rsidR="0076358C" w:rsidRPr="00BE79AA" w:rsidRDefault="0076358C">
      <w:pPr>
        <w:rPr>
          <w:sz w:val="20"/>
        </w:rPr>
      </w:pPr>
      <w:r w:rsidRPr="00BE79AA">
        <w:rPr>
          <w:sz w:val="20"/>
        </w:rPr>
        <w:t>The applicant's lead attorney should be identified:</w:t>
      </w:r>
    </w:p>
    <w:tbl>
      <w:tblPr>
        <w:tblpPr w:leftFromText="180" w:rightFromText="180" w:vertAnchor="text" w:horzAnchor="margin" w:tblpY="12"/>
        <w:tblW w:w="100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6"/>
        <w:gridCol w:w="3015"/>
        <w:gridCol w:w="938"/>
        <w:gridCol w:w="2304"/>
        <w:gridCol w:w="3157"/>
      </w:tblGrid>
      <w:tr w:rsidR="00230266" w:rsidRPr="00ED4ACB" w14:paraId="3257F762" w14:textId="77777777" w:rsidTr="008C409B">
        <w:trPr>
          <w:cantSplit/>
          <w:trHeight w:val="199"/>
        </w:trPr>
        <w:tc>
          <w:tcPr>
            <w:tcW w:w="7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extDirection w:val="btLr"/>
            <w:vAlign w:val="center"/>
          </w:tcPr>
          <w:p w14:paraId="7260F861" w14:textId="1188F417" w:rsidR="00230266" w:rsidRPr="00ED4ACB" w:rsidRDefault="00A369DD" w:rsidP="003F1C66">
            <w:pPr>
              <w:jc w:val="center"/>
              <w:rPr>
                <w:rFonts w:eastAsia="Arial Unicode MS"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ATTORNEY</w:t>
            </w: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D258CFD" w14:textId="77777777" w:rsidR="00230266" w:rsidRPr="00574274" w:rsidRDefault="00230266" w:rsidP="006E49A3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NAME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9E812D" w14:textId="77777777" w:rsidR="00230266" w:rsidRPr="00574274" w:rsidRDefault="00230266" w:rsidP="006E49A3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FIRM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FCE8F2F" w14:textId="77777777" w:rsidR="00230266" w:rsidRPr="00574274" w:rsidRDefault="00230266" w:rsidP="006E49A3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230266" w:rsidRPr="00ED4ACB" w14:paraId="513E207E" w14:textId="77777777" w:rsidTr="008C409B">
        <w:trPr>
          <w:cantSplit/>
          <w:trHeight w:val="394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3BA476F" w14:textId="77777777" w:rsidR="00230266" w:rsidRPr="00ED4ACB" w:rsidRDefault="00230266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C536F8D" w14:textId="77777777" w:rsidR="00230266" w:rsidRPr="00ED4ACB" w:rsidRDefault="00230266" w:rsidP="006E49A3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 xml:space="preserve"> </w:t>
            </w:r>
            <w:r w:rsidRPr="00ED4ACB">
              <w:rPr>
                <w:rFonts w:cs="Arial"/>
                <w:sz w:val="20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  <w:r w:rsidRPr="00ED4ACB"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7EB4260" w14:textId="77777777" w:rsidR="00230266" w:rsidRPr="00ED4ACB" w:rsidRDefault="00230266" w:rsidP="006E49A3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75E21A8" w14:textId="77777777" w:rsidR="00230266" w:rsidRPr="00ED4ACB" w:rsidRDefault="00230266" w:rsidP="006E49A3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</w:tr>
      <w:tr w:rsidR="00230266" w:rsidRPr="00ED4ACB" w14:paraId="67C724C9" w14:textId="77777777" w:rsidTr="008C409B">
        <w:trPr>
          <w:cantSplit/>
          <w:trHeight w:val="331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716248" w14:textId="77777777" w:rsidR="00230266" w:rsidRPr="00ED4ACB" w:rsidRDefault="00230266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33D43C33" w14:textId="77777777" w:rsidR="00230266" w:rsidRPr="00574274" w:rsidRDefault="00230266" w:rsidP="006E49A3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eastAsia="Arial Unicode MS" w:cs="Arial"/>
                <w:sz w:val="16"/>
                <w:szCs w:val="16"/>
              </w:rPr>
              <w:t>CITY, STATE, ZIP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0163469" w14:textId="77777777" w:rsidR="00230266" w:rsidRPr="00574274" w:rsidRDefault="00230266" w:rsidP="006E49A3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eastAsia="Arial Unicode MS" w:cs="Arial"/>
                <w:sz w:val="16"/>
                <w:szCs w:val="16"/>
              </w:rPr>
              <w:t>TELEPHONE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EE58FB7" w14:textId="77777777" w:rsidR="00230266" w:rsidRPr="00574274" w:rsidRDefault="00230266" w:rsidP="006E49A3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E-MAIL ADDRESS</w:t>
            </w:r>
          </w:p>
        </w:tc>
      </w:tr>
      <w:tr w:rsidR="00230266" w:rsidRPr="00ED4ACB" w14:paraId="092CA18F" w14:textId="77777777" w:rsidTr="008C409B">
        <w:trPr>
          <w:cantSplit/>
          <w:trHeight w:val="439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DDB33E5" w14:textId="77777777" w:rsidR="00230266" w:rsidRPr="00ED4ACB" w:rsidRDefault="00230266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D62C237" w14:textId="77777777" w:rsidR="00230266" w:rsidRPr="00ED4ACB" w:rsidRDefault="00230266" w:rsidP="006E49A3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> </w:t>
            </w:r>
            <w:r w:rsidRPr="00ED4ACB">
              <w:rPr>
                <w:rFonts w:cs="Arial"/>
                <w:sz w:val="20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0C192A6" w14:textId="77777777" w:rsidR="00230266" w:rsidRPr="00ED4ACB" w:rsidRDefault="00230266" w:rsidP="006E49A3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D239589" w14:textId="77777777" w:rsidR="00230266" w:rsidRPr="00ED4ACB" w:rsidRDefault="00230266" w:rsidP="006E49A3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</w:tr>
    </w:tbl>
    <w:p w14:paraId="142BE0EF" w14:textId="77777777" w:rsidR="00230266" w:rsidRPr="00A85C0C" w:rsidRDefault="00230266">
      <w:pPr>
        <w:rPr>
          <w:sz w:val="22"/>
          <w:szCs w:val="22"/>
        </w:rPr>
      </w:pPr>
    </w:p>
    <w:p w14:paraId="29068F5E" w14:textId="40199975" w:rsidR="0076358C" w:rsidRPr="00BE79AA" w:rsidRDefault="0076358C">
      <w:pPr>
        <w:rPr>
          <w:sz w:val="20"/>
        </w:rPr>
      </w:pPr>
      <w:r w:rsidRPr="00BE79AA">
        <w:rPr>
          <w:sz w:val="20"/>
        </w:rPr>
        <w:t xml:space="preserve">If a consultant prepared the application, the consultant should be identified: </w:t>
      </w:r>
    </w:p>
    <w:tbl>
      <w:tblPr>
        <w:tblpPr w:leftFromText="180" w:rightFromText="180" w:vertAnchor="text" w:horzAnchor="margin" w:tblpY="12"/>
        <w:tblW w:w="100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6"/>
        <w:gridCol w:w="3015"/>
        <w:gridCol w:w="938"/>
        <w:gridCol w:w="2304"/>
        <w:gridCol w:w="3157"/>
      </w:tblGrid>
      <w:tr w:rsidR="00A369DD" w:rsidRPr="00ED4ACB" w14:paraId="55CE3FE0" w14:textId="77777777" w:rsidTr="008C409B">
        <w:trPr>
          <w:cantSplit/>
          <w:trHeight w:val="199"/>
        </w:trPr>
        <w:tc>
          <w:tcPr>
            <w:tcW w:w="7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extDirection w:val="btLr"/>
            <w:vAlign w:val="center"/>
          </w:tcPr>
          <w:p w14:paraId="1F42AC46" w14:textId="538E2E68" w:rsidR="00A369DD" w:rsidRPr="00ED4ACB" w:rsidRDefault="00A369DD" w:rsidP="003F1C66">
            <w:pPr>
              <w:jc w:val="center"/>
              <w:rPr>
                <w:rFonts w:eastAsia="Arial Unicode MS"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CONSUTANT</w:t>
            </w: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BD7CBD9" w14:textId="77777777" w:rsidR="00A369DD" w:rsidRPr="00574274" w:rsidRDefault="00A369DD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NAME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0B43C8C" w14:textId="77777777" w:rsidR="00A369DD" w:rsidRPr="00574274" w:rsidRDefault="00A369DD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FIRM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D836BE0" w14:textId="77777777" w:rsidR="00A369DD" w:rsidRPr="00574274" w:rsidRDefault="00A369DD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A369DD" w:rsidRPr="00ED4ACB" w14:paraId="64E3F7DF" w14:textId="77777777" w:rsidTr="008C409B">
        <w:trPr>
          <w:cantSplit/>
          <w:trHeight w:val="394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4754F00" w14:textId="77777777" w:rsidR="00A369DD" w:rsidRPr="00ED4ACB" w:rsidRDefault="00A369DD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3649443" w14:textId="77777777" w:rsidR="00A369DD" w:rsidRPr="00ED4ACB" w:rsidRDefault="00A369DD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 xml:space="preserve"> </w:t>
            </w:r>
            <w:r w:rsidRPr="00ED4ACB">
              <w:rPr>
                <w:rFonts w:cs="Arial"/>
                <w:sz w:val="20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  <w:r w:rsidRPr="00ED4ACB"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9878F9" w14:textId="77777777" w:rsidR="00A369DD" w:rsidRPr="00ED4ACB" w:rsidRDefault="00A369DD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865CFDC" w14:textId="77777777" w:rsidR="00A369DD" w:rsidRPr="00ED4ACB" w:rsidRDefault="00A369DD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</w:tr>
      <w:tr w:rsidR="00A369DD" w:rsidRPr="00ED4ACB" w14:paraId="52C89DA0" w14:textId="77777777" w:rsidTr="008C409B">
        <w:trPr>
          <w:cantSplit/>
          <w:trHeight w:val="331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8A914C2" w14:textId="77777777" w:rsidR="00A369DD" w:rsidRPr="00ED4ACB" w:rsidRDefault="00A369DD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298E1BC9" w14:textId="77777777" w:rsidR="00A369DD" w:rsidRPr="00574274" w:rsidRDefault="00A369DD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eastAsia="Arial Unicode MS" w:cs="Arial"/>
                <w:sz w:val="16"/>
                <w:szCs w:val="16"/>
              </w:rPr>
              <w:t>CITY, STATE, ZIP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BCCC888" w14:textId="77777777" w:rsidR="00A369DD" w:rsidRPr="00574274" w:rsidRDefault="00A369DD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eastAsia="Arial Unicode MS" w:cs="Arial"/>
                <w:sz w:val="16"/>
                <w:szCs w:val="16"/>
              </w:rPr>
              <w:t>TELEPHONE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A35F36F" w14:textId="77777777" w:rsidR="00A369DD" w:rsidRPr="00574274" w:rsidRDefault="00A369DD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E-MAIL ADDRESS</w:t>
            </w:r>
          </w:p>
        </w:tc>
      </w:tr>
      <w:tr w:rsidR="00A369DD" w:rsidRPr="00ED4ACB" w14:paraId="10F68AC4" w14:textId="77777777" w:rsidTr="008C409B">
        <w:trPr>
          <w:cantSplit/>
          <w:trHeight w:val="439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553D4B8" w14:textId="77777777" w:rsidR="00A369DD" w:rsidRPr="00ED4ACB" w:rsidRDefault="00A369DD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C148FA1" w14:textId="77777777" w:rsidR="00A369DD" w:rsidRPr="00ED4ACB" w:rsidRDefault="00A369DD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> </w:t>
            </w:r>
            <w:r w:rsidRPr="00ED4ACB">
              <w:rPr>
                <w:rFonts w:cs="Arial"/>
                <w:sz w:val="20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BD6E5D6" w14:textId="77777777" w:rsidR="00A369DD" w:rsidRPr="00ED4ACB" w:rsidRDefault="00A369DD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E3C0E1E" w14:textId="77777777" w:rsidR="00A369DD" w:rsidRPr="00ED4ACB" w:rsidRDefault="00A369DD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</w:tr>
    </w:tbl>
    <w:p w14:paraId="5E3520DA" w14:textId="77777777" w:rsidR="00E97649" w:rsidRDefault="00E97649">
      <w:pPr>
        <w:rPr>
          <w:sz w:val="20"/>
        </w:rPr>
      </w:pPr>
    </w:p>
    <w:p w14:paraId="3F6CAD1D" w14:textId="5F43CC88" w:rsidR="0076358C" w:rsidRPr="00BE79AA" w:rsidRDefault="0076358C">
      <w:pPr>
        <w:rPr>
          <w:sz w:val="20"/>
        </w:rPr>
      </w:pPr>
      <w:r w:rsidRPr="00BE79AA">
        <w:rPr>
          <w:sz w:val="20"/>
        </w:rPr>
        <w:t xml:space="preserve">The applicant's lead accountant should be identified: </w:t>
      </w:r>
    </w:p>
    <w:tbl>
      <w:tblPr>
        <w:tblpPr w:leftFromText="180" w:rightFromText="180" w:vertAnchor="text" w:horzAnchor="margin" w:tblpY="12"/>
        <w:tblW w:w="100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6"/>
        <w:gridCol w:w="3015"/>
        <w:gridCol w:w="938"/>
        <w:gridCol w:w="2304"/>
        <w:gridCol w:w="3157"/>
      </w:tblGrid>
      <w:tr w:rsidR="00A32AC2" w:rsidRPr="00ED4ACB" w14:paraId="4503C6C3" w14:textId="77777777" w:rsidTr="008C409B">
        <w:trPr>
          <w:cantSplit/>
          <w:trHeight w:val="199"/>
        </w:trPr>
        <w:tc>
          <w:tcPr>
            <w:tcW w:w="7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extDirection w:val="btLr"/>
            <w:vAlign w:val="center"/>
          </w:tcPr>
          <w:p w14:paraId="67153B5E" w14:textId="33D01338" w:rsidR="00A32AC2" w:rsidRPr="00ED4ACB" w:rsidRDefault="00692D3E" w:rsidP="003F1C66">
            <w:pPr>
              <w:jc w:val="center"/>
              <w:rPr>
                <w:rFonts w:eastAsia="Arial Unicode MS"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ACCOUNTANT</w:t>
            </w: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4938580" w14:textId="77777777" w:rsidR="00A32AC2" w:rsidRPr="00574274" w:rsidRDefault="00A32AC2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NAME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A755F1C" w14:textId="77777777" w:rsidR="00A32AC2" w:rsidRPr="00574274" w:rsidRDefault="00A32AC2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FIRM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3CE8652" w14:textId="77777777" w:rsidR="00A32AC2" w:rsidRPr="00574274" w:rsidRDefault="00A32AC2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A32AC2" w:rsidRPr="00ED4ACB" w14:paraId="6A5C3D7D" w14:textId="77777777" w:rsidTr="008C409B">
        <w:trPr>
          <w:cantSplit/>
          <w:trHeight w:val="394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CED11EA" w14:textId="77777777" w:rsidR="00A32AC2" w:rsidRPr="00ED4ACB" w:rsidRDefault="00A32AC2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DD50723" w14:textId="77777777" w:rsidR="00A32AC2" w:rsidRPr="00ED4ACB" w:rsidRDefault="00A32AC2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 xml:space="preserve"> </w:t>
            </w:r>
            <w:r w:rsidRPr="00ED4ACB">
              <w:rPr>
                <w:rFonts w:cs="Arial"/>
                <w:sz w:val="20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  <w:r w:rsidRPr="00ED4ACB"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07FAE59" w14:textId="77777777" w:rsidR="00A32AC2" w:rsidRPr="00ED4ACB" w:rsidRDefault="00A32AC2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D503DB5" w14:textId="77777777" w:rsidR="00A32AC2" w:rsidRPr="00ED4ACB" w:rsidRDefault="00A32AC2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</w:tr>
      <w:tr w:rsidR="00A32AC2" w:rsidRPr="00ED4ACB" w14:paraId="20C76F23" w14:textId="77777777" w:rsidTr="008C409B">
        <w:trPr>
          <w:cantSplit/>
          <w:trHeight w:val="331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FAFE476" w14:textId="77777777" w:rsidR="00A32AC2" w:rsidRPr="00ED4ACB" w:rsidRDefault="00A32AC2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49DC6CF7" w14:textId="77777777" w:rsidR="00A32AC2" w:rsidRPr="00574274" w:rsidRDefault="00A32AC2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eastAsia="Arial Unicode MS" w:cs="Arial"/>
                <w:sz w:val="16"/>
                <w:szCs w:val="16"/>
              </w:rPr>
              <w:t>CITY, STATE, ZIP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84D215D" w14:textId="77777777" w:rsidR="00A32AC2" w:rsidRPr="00574274" w:rsidRDefault="00A32AC2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eastAsia="Arial Unicode MS" w:cs="Arial"/>
                <w:sz w:val="16"/>
                <w:szCs w:val="16"/>
              </w:rPr>
              <w:t>TELEPHONE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205BA43" w14:textId="77777777" w:rsidR="00A32AC2" w:rsidRPr="00574274" w:rsidRDefault="00A32AC2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E-MAIL ADDRESS</w:t>
            </w:r>
          </w:p>
        </w:tc>
      </w:tr>
      <w:tr w:rsidR="00A32AC2" w:rsidRPr="00ED4ACB" w14:paraId="1C859463" w14:textId="77777777" w:rsidTr="008C409B">
        <w:trPr>
          <w:cantSplit/>
          <w:trHeight w:val="439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DFF608B" w14:textId="77777777" w:rsidR="00A32AC2" w:rsidRPr="00ED4ACB" w:rsidRDefault="00A32AC2" w:rsidP="003F1C66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9276B44" w14:textId="77777777" w:rsidR="00A32AC2" w:rsidRPr="00ED4ACB" w:rsidRDefault="00A32AC2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> </w:t>
            </w:r>
            <w:r w:rsidRPr="00ED4ACB">
              <w:rPr>
                <w:rFonts w:cs="Arial"/>
                <w:sz w:val="20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84B0771" w14:textId="77777777" w:rsidR="00A32AC2" w:rsidRPr="00ED4ACB" w:rsidRDefault="00A32AC2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1693791" w14:textId="77777777" w:rsidR="00A32AC2" w:rsidRPr="00ED4ACB" w:rsidRDefault="00A32AC2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</w:tr>
    </w:tbl>
    <w:p w14:paraId="470A5E70" w14:textId="73D5D124" w:rsidR="00A32AC2" w:rsidRDefault="00A32AC2">
      <w:pPr>
        <w:rPr>
          <w:sz w:val="22"/>
          <w:szCs w:val="22"/>
        </w:rPr>
      </w:pPr>
    </w:p>
    <w:p w14:paraId="0996F74E" w14:textId="249F8254" w:rsidR="002B3504" w:rsidRPr="00BE79AA" w:rsidRDefault="00713A31" w:rsidP="00713A31">
      <w:pPr>
        <w:rPr>
          <w:rFonts w:cs="Arial"/>
          <w:sz w:val="20"/>
        </w:rPr>
      </w:pPr>
      <w:r w:rsidRPr="00BE79AA">
        <w:rPr>
          <w:rFonts w:cs="Arial"/>
          <w:sz w:val="20"/>
        </w:rPr>
        <w:t>Please list all Architects and Engineer contacts</w:t>
      </w:r>
      <w:r w:rsidR="00740827" w:rsidRPr="00BE79AA">
        <w:rPr>
          <w:rFonts w:cs="Arial"/>
          <w:sz w:val="20"/>
        </w:rPr>
        <w:t>:</w:t>
      </w:r>
    </w:p>
    <w:tbl>
      <w:tblPr>
        <w:tblpPr w:leftFromText="180" w:rightFromText="180" w:vertAnchor="text" w:horzAnchor="margin" w:tblpY="12"/>
        <w:tblW w:w="100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6"/>
        <w:gridCol w:w="3015"/>
        <w:gridCol w:w="938"/>
        <w:gridCol w:w="2304"/>
        <w:gridCol w:w="3157"/>
      </w:tblGrid>
      <w:tr w:rsidR="006919D7" w:rsidRPr="00ED4ACB" w14:paraId="04BEDCA1" w14:textId="77777777" w:rsidTr="008C409B">
        <w:trPr>
          <w:cantSplit/>
          <w:trHeight w:val="199"/>
        </w:trPr>
        <w:tc>
          <w:tcPr>
            <w:tcW w:w="7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extDirection w:val="btLr"/>
            <w:vAlign w:val="center"/>
          </w:tcPr>
          <w:p w14:paraId="08EEECA5" w14:textId="77777777" w:rsidR="006919D7" w:rsidRPr="00ED4ACB" w:rsidRDefault="006919D7" w:rsidP="00CD350A">
            <w:pPr>
              <w:jc w:val="center"/>
              <w:rPr>
                <w:rFonts w:eastAsia="Arial Unicode MS" w:cs="Arial"/>
                <w:b/>
                <w:bCs/>
                <w:sz w:val="20"/>
              </w:rPr>
            </w:pPr>
            <w:r w:rsidRPr="00ED4ACB">
              <w:rPr>
                <w:rFonts w:cs="Arial"/>
                <w:b/>
                <w:bCs/>
                <w:sz w:val="20"/>
              </w:rPr>
              <w:t>ARCHITECT and/or ENGINEER</w:t>
            </w: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B918162" w14:textId="741DC722" w:rsidR="006919D7" w:rsidRPr="00574274" w:rsidRDefault="006919D7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NAME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81D5D14" w14:textId="0C500007" w:rsidR="006919D7" w:rsidRPr="00574274" w:rsidRDefault="006919D7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sz w:val="16"/>
                <w:szCs w:val="16"/>
              </w:rPr>
              <w:t>FIRM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0F93DA6" w14:textId="258105FA" w:rsidR="006919D7" w:rsidRPr="00574274" w:rsidRDefault="006919D7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574274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713A31" w:rsidRPr="00ED4ACB" w14:paraId="1E48AD67" w14:textId="77777777" w:rsidTr="008C409B">
        <w:trPr>
          <w:cantSplit/>
          <w:trHeight w:val="394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922BF5E" w14:textId="77777777" w:rsidR="00713A31" w:rsidRPr="00ED4ACB" w:rsidRDefault="00713A31" w:rsidP="00CD350A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31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5143970" w14:textId="77777777" w:rsidR="00713A31" w:rsidRPr="00ED4ACB" w:rsidRDefault="00713A31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 xml:space="preserve"> </w:t>
            </w:r>
            <w:r w:rsidRPr="00ED4ACB">
              <w:rPr>
                <w:rFonts w:cs="Arial"/>
                <w:sz w:val="20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  <w:r w:rsidRPr="00ED4ACB"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3EC51AE" w14:textId="77777777" w:rsidR="00713A31" w:rsidRPr="00ED4ACB" w:rsidRDefault="0079004E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C0671CD" w14:textId="77777777" w:rsidR="00713A31" w:rsidRPr="00ED4ACB" w:rsidRDefault="0079004E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</w:tr>
      <w:tr w:rsidR="002753E1" w:rsidRPr="00ED4ACB" w14:paraId="1350282D" w14:textId="77777777" w:rsidTr="008C409B">
        <w:trPr>
          <w:cantSplit/>
          <w:trHeight w:val="331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530F97E" w14:textId="77777777" w:rsidR="002753E1" w:rsidRPr="00ED4ACB" w:rsidRDefault="002753E1" w:rsidP="00CD350A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41E13477" w14:textId="636D87F0" w:rsidR="002753E1" w:rsidRPr="00BE79AA" w:rsidRDefault="002753E1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BE79AA">
              <w:rPr>
                <w:rFonts w:eastAsia="Arial Unicode MS" w:cs="Arial"/>
                <w:sz w:val="16"/>
                <w:szCs w:val="16"/>
              </w:rPr>
              <w:t>CITY, STATE, ZIP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7A69A09" w14:textId="555360E0" w:rsidR="002753E1" w:rsidRPr="00BE79AA" w:rsidRDefault="0058301E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BE79AA">
              <w:rPr>
                <w:rFonts w:eastAsia="Arial Unicode MS" w:cs="Arial"/>
                <w:sz w:val="16"/>
                <w:szCs w:val="16"/>
              </w:rPr>
              <w:t>TELEPHONE</w:t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2E05601" w14:textId="4F41F32B" w:rsidR="002753E1" w:rsidRPr="00BE79AA" w:rsidRDefault="002753E1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BE79AA">
              <w:rPr>
                <w:rFonts w:cs="Arial"/>
                <w:sz w:val="16"/>
                <w:szCs w:val="16"/>
              </w:rPr>
              <w:t>E-MAIL ADDRESS</w:t>
            </w:r>
          </w:p>
        </w:tc>
      </w:tr>
      <w:tr w:rsidR="0079004E" w:rsidRPr="00ED4ACB" w14:paraId="023AE4A8" w14:textId="77777777" w:rsidTr="008C409B">
        <w:trPr>
          <w:cantSplit/>
          <w:trHeight w:val="439"/>
        </w:trPr>
        <w:tc>
          <w:tcPr>
            <w:tcW w:w="7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5220897" w14:textId="77777777" w:rsidR="0079004E" w:rsidRPr="00ED4ACB" w:rsidRDefault="0079004E" w:rsidP="00CD350A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5B02BDA" w14:textId="77777777" w:rsidR="0079004E" w:rsidRPr="00ED4ACB" w:rsidRDefault="0079004E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> </w:t>
            </w:r>
            <w:r w:rsidRPr="00ED4ACB">
              <w:rPr>
                <w:rFonts w:cs="Arial"/>
                <w:sz w:val="20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28EF700" w14:textId="77777777" w:rsidR="0079004E" w:rsidRPr="00ED4ACB" w:rsidRDefault="0079004E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  <w:tc>
          <w:tcPr>
            <w:tcW w:w="333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1A6ACAA" w14:textId="77777777" w:rsidR="0079004E" w:rsidRPr="00ED4ACB" w:rsidRDefault="0079004E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</w:tr>
    </w:tbl>
    <w:p w14:paraId="2862ADEA" w14:textId="77777777" w:rsidR="00713A31" w:rsidRPr="00ED4ACB" w:rsidRDefault="00713A31" w:rsidP="00713A31">
      <w:pPr>
        <w:rPr>
          <w:rFonts w:ascii="Times New Roman" w:hAnsi="Times New Roman"/>
        </w:rPr>
      </w:pPr>
    </w:p>
    <w:tbl>
      <w:tblPr>
        <w:tblpPr w:leftFromText="180" w:rightFromText="180" w:vertAnchor="text" w:horzAnchor="margin" w:tblpY="12"/>
        <w:tblW w:w="10080" w:type="dxa"/>
        <w:tblBorders>
          <w:top w:val="single" w:sz="8" w:space="0" w:color="000000"/>
          <w:left w:val="single" w:sz="8" w:space="0" w:color="000000"/>
          <w:bottom w:val="single" w:sz="4" w:space="0" w:color="auto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6"/>
        <w:gridCol w:w="3015"/>
        <w:gridCol w:w="938"/>
        <w:gridCol w:w="2304"/>
        <w:gridCol w:w="3157"/>
      </w:tblGrid>
      <w:tr w:rsidR="00DD0ED8" w:rsidRPr="00ED4ACB" w14:paraId="24FB9D7C" w14:textId="77777777" w:rsidTr="00BE79AA">
        <w:trPr>
          <w:cantSplit/>
          <w:trHeight w:val="199"/>
        </w:trPr>
        <w:tc>
          <w:tcPr>
            <w:tcW w:w="700" w:type="dxa"/>
            <w:vMerge w:val="restart"/>
            <w:shd w:val="clear" w:color="auto" w:fill="auto"/>
            <w:textDirection w:val="btLr"/>
            <w:vAlign w:val="center"/>
          </w:tcPr>
          <w:p w14:paraId="6E1E3FB4" w14:textId="77777777" w:rsidR="00DD0ED8" w:rsidRPr="00ED4ACB" w:rsidRDefault="00DD0ED8" w:rsidP="002A4F63">
            <w:pPr>
              <w:jc w:val="center"/>
              <w:rPr>
                <w:rFonts w:eastAsia="Arial Unicode MS" w:cs="Arial"/>
                <w:b/>
                <w:bCs/>
                <w:sz w:val="20"/>
              </w:rPr>
            </w:pPr>
            <w:r w:rsidRPr="00ED4ACB">
              <w:rPr>
                <w:rFonts w:cs="Arial"/>
                <w:b/>
                <w:bCs/>
                <w:sz w:val="20"/>
              </w:rPr>
              <w:t>ARCHITECT and/or ENGINEER</w:t>
            </w:r>
          </w:p>
        </w:tc>
        <w:tc>
          <w:tcPr>
            <w:tcW w:w="3180" w:type="dxa"/>
            <w:shd w:val="clear" w:color="auto" w:fill="auto"/>
            <w:vAlign w:val="center"/>
          </w:tcPr>
          <w:p w14:paraId="197ECA8A" w14:textId="77777777" w:rsidR="00DD0ED8" w:rsidRPr="006B7758" w:rsidRDefault="00DD0ED8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6B7758">
              <w:rPr>
                <w:rFonts w:cs="Arial"/>
                <w:sz w:val="16"/>
                <w:szCs w:val="16"/>
              </w:rPr>
              <w:t>NAME</w:t>
            </w:r>
          </w:p>
        </w:tc>
        <w:tc>
          <w:tcPr>
            <w:tcW w:w="3420" w:type="dxa"/>
            <w:gridSpan w:val="2"/>
            <w:shd w:val="clear" w:color="auto" w:fill="auto"/>
            <w:vAlign w:val="center"/>
          </w:tcPr>
          <w:p w14:paraId="302CC436" w14:textId="77777777" w:rsidR="00DD0ED8" w:rsidRPr="006B7758" w:rsidRDefault="00DD0ED8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6B7758">
              <w:rPr>
                <w:rFonts w:cs="Arial"/>
                <w:sz w:val="16"/>
                <w:szCs w:val="16"/>
              </w:rPr>
              <w:t>FIRM</w:t>
            </w:r>
          </w:p>
        </w:tc>
        <w:tc>
          <w:tcPr>
            <w:tcW w:w="3330" w:type="dxa"/>
            <w:shd w:val="clear" w:color="auto" w:fill="auto"/>
            <w:vAlign w:val="center"/>
          </w:tcPr>
          <w:p w14:paraId="4070084F" w14:textId="77777777" w:rsidR="00DD0ED8" w:rsidRPr="006B7758" w:rsidRDefault="00DD0ED8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6B7758">
              <w:rPr>
                <w:rFonts w:cs="Arial"/>
                <w:color w:val="000000"/>
                <w:sz w:val="16"/>
                <w:szCs w:val="16"/>
              </w:rPr>
              <w:t>BUSINESS STREET ADDRESS</w:t>
            </w:r>
          </w:p>
        </w:tc>
      </w:tr>
      <w:tr w:rsidR="00DD0ED8" w:rsidRPr="00ED4ACB" w14:paraId="4076C496" w14:textId="77777777" w:rsidTr="00BE79AA">
        <w:trPr>
          <w:cantSplit/>
          <w:trHeight w:val="394"/>
        </w:trPr>
        <w:tc>
          <w:tcPr>
            <w:tcW w:w="700" w:type="dxa"/>
            <w:vMerge/>
            <w:shd w:val="clear" w:color="auto" w:fill="auto"/>
            <w:vAlign w:val="center"/>
          </w:tcPr>
          <w:p w14:paraId="63D56F44" w14:textId="77777777" w:rsidR="00DD0ED8" w:rsidRPr="00ED4ACB" w:rsidRDefault="00DD0ED8" w:rsidP="002A4F63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3180" w:type="dxa"/>
            <w:vAlign w:val="center"/>
          </w:tcPr>
          <w:p w14:paraId="0E1A8003" w14:textId="77777777" w:rsidR="00DD0ED8" w:rsidRPr="00ED4ACB" w:rsidRDefault="00DD0ED8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 xml:space="preserve"> </w:t>
            </w:r>
            <w:r w:rsidRPr="00ED4ACB">
              <w:rPr>
                <w:rFonts w:cs="Arial"/>
                <w:sz w:val="20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  <w:r w:rsidRPr="00ED4ACB"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3420" w:type="dxa"/>
            <w:gridSpan w:val="2"/>
            <w:vAlign w:val="center"/>
          </w:tcPr>
          <w:p w14:paraId="29ADB3AE" w14:textId="77777777" w:rsidR="00DD0ED8" w:rsidRPr="00ED4ACB" w:rsidRDefault="00DD0ED8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07D2E3B8" w14:textId="77777777" w:rsidR="00DD0ED8" w:rsidRPr="00ED4ACB" w:rsidRDefault="00DD0ED8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</w:tr>
      <w:tr w:rsidR="00DD0ED8" w:rsidRPr="00ED4ACB" w14:paraId="2CCCCBD8" w14:textId="77777777" w:rsidTr="00BE79AA">
        <w:trPr>
          <w:cantSplit/>
          <w:trHeight w:val="331"/>
        </w:trPr>
        <w:tc>
          <w:tcPr>
            <w:tcW w:w="700" w:type="dxa"/>
            <w:vMerge/>
            <w:shd w:val="clear" w:color="auto" w:fill="auto"/>
            <w:vAlign w:val="center"/>
          </w:tcPr>
          <w:p w14:paraId="276097EB" w14:textId="77777777" w:rsidR="00DD0ED8" w:rsidRPr="00ED4ACB" w:rsidRDefault="00DD0ED8" w:rsidP="002A4F63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shd w:val="clear" w:color="auto" w:fill="auto"/>
            <w:noWrap/>
            <w:vAlign w:val="center"/>
          </w:tcPr>
          <w:p w14:paraId="3FB0DBA7" w14:textId="77777777" w:rsidR="00DD0ED8" w:rsidRPr="006B7758" w:rsidRDefault="00DD0ED8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6B7758">
              <w:rPr>
                <w:rFonts w:eastAsia="Arial Unicode MS" w:cs="Arial"/>
                <w:sz w:val="16"/>
                <w:szCs w:val="16"/>
              </w:rPr>
              <w:t>CITY, STATE, ZIP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EE761DE" w14:textId="77777777" w:rsidR="00DD0ED8" w:rsidRPr="006B7758" w:rsidRDefault="00DD0ED8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6B7758">
              <w:rPr>
                <w:rFonts w:eastAsia="Arial Unicode MS" w:cs="Arial"/>
                <w:sz w:val="16"/>
                <w:szCs w:val="16"/>
              </w:rPr>
              <w:t>TELEPHONE</w:t>
            </w:r>
          </w:p>
        </w:tc>
        <w:tc>
          <w:tcPr>
            <w:tcW w:w="3330" w:type="dxa"/>
            <w:shd w:val="clear" w:color="auto" w:fill="auto"/>
            <w:vAlign w:val="center"/>
          </w:tcPr>
          <w:p w14:paraId="0DA27770" w14:textId="77777777" w:rsidR="00DD0ED8" w:rsidRPr="006B7758" w:rsidRDefault="00DD0ED8" w:rsidP="001C3F91">
            <w:pPr>
              <w:rPr>
                <w:rFonts w:eastAsia="Arial Unicode MS" w:cs="Arial"/>
                <w:sz w:val="16"/>
                <w:szCs w:val="16"/>
              </w:rPr>
            </w:pPr>
            <w:r w:rsidRPr="006B7758">
              <w:rPr>
                <w:rFonts w:cs="Arial"/>
                <w:sz w:val="16"/>
                <w:szCs w:val="16"/>
              </w:rPr>
              <w:t>E-MAIL ADDRESS</w:t>
            </w:r>
          </w:p>
        </w:tc>
      </w:tr>
      <w:tr w:rsidR="00DD0ED8" w:rsidRPr="00ED4ACB" w14:paraId="64308110" w14:textId="77777777" w:rsidTr="00BE79AA">
        <w:trPr>
          <w:cantSplit/>
          <w:trHeight w:val="439"/>
        </w:trPr>
        <w:tc>
          <w:tcPr>
            <w:tcW w:w="700" w:type="dxa"/>
            <w:vMerge/>
            <w:shd w:val="clear" w:color="auto" w:fill="auto"/>
            <w:vAlign w:val="center"/>
          </w:tcPr>
          <w:p w14:paraId="47B4F43C" w14:textId="77777777" w:rsidR="00DD0ED8" w:rsidRPr="00ED4ACB" w:rsidRDefault="00DD0ED8" w:rsidP="002A4F63">
            <w:pPr>
              <w:rPr>
                <w:rFonts w:eastAsia="Arial Unicode MS" w:cs="Arial"/>
                <w:b/>
                <w:bCs/>
                <w:sz w:val="20"/>
              </w:rPr>
            </w:pPr>
          </w:p>
        </w:tc>
        <w:tc>
          <w:tcPr>
            <w:tcW w:w="4170" w:type="dxa"/>
            <w:gridSpan w:val="2"/>
            <w:vAlign w:val="center"/>
          </w:tcPr>
          <w:p w14:paraId="040A88AD" w14:textId="77777777" w:rsidR="00DD0ED8" w:rsidRPr="00ED4ACB" w:rsidRDefault="00DD0ED8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</w:rPr>
              <w:t> </w:t>
            </w:r>
            <w:r w:rsidRPr="00ED4ACB">
              <w:rPr>
                <w:rFonts w:cs="Arial"/>
                <w:sz w:val="20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  <w:tc>
          <w:tcPr>
            <w:tcW w:w="2430" w:type="dxa"/>
            <w:vAlign w:val="center"/>
          </w:tcPr>
          <w:p w14:paraId="232A1763" w14:textId="77777777" w:rsidR="00DD0ED8" w:rsidRPr="00ED4ACB" w:rsidRDefault="00DD0ED8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  <w:tc>
          <w:tcPr>
            <w:tcW w:w="3330" w:type="dxa"/>
            <w:vAlign w:val="center"/>
          </w:tcPr>
          <w:p w14:paraId="20CFEFD5" w14:textId="77777777" w:rsidR="00DD0ED8" w:rsidRPr="00ED4ACB" w:rsidRDefault="00DD0ED8" w:rsidP="001C3F91">
            <w:pPr>
              <w:rPr>
                <w:rFonts w:eastAsia="Arial Unicode MS" w:cs="Arial"/>
                <w:sz w:val="20"/>
                <w:szCs w:val="24"/>
              </w:rPr>
            </w:pPr>
            <w:r w:rsidRPr="00ED4ACB">
              <w:rPr>
                <w:rFonts w:cs="Arial"/>
                <w:sz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 w:rsidRPr="00ED4ACB">
              <w:rPr>
                <w:rFonts w:cs="Arial"/>
                <w:sz w:val="20"/>
              </w:rPr>
              <w:instrText xml:space="preserve"> FORMTEXT </w:instrText>
            </w:r>
            <w:r w:rsidRPr="00ED4ACB">
              <w:rPr>
                <w:rFonts w:cs="Arial"/>
                <w:sz w:val="20"/>
              </w:rPr>
            </w:r>
            <w:r w:rsidRPr="00ED4ACB">
              <w:rPr>
                <w:rFonts w:cs="Arial"/>
                <w:sz w:val="20"/>
              </w:rPr>
              <w:fldChar w:fldCharType="separate"/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noProof/>
                <w:sz w:val="20"/>
              </w:rPr>
              <w:t> </w:t>
            </w:r>
            <w:r w:rsidRPr="00ED4ACB">
              <w:rPr>
                <w:rFonts w:cs="Arial"/>
                <w:sz w:val="20"/>
              </w:rPr>
              <w:fldChar w:fldCharType="end"/>
            </w:r>
          </w:p>
        </w:tc>
      </w:tr>
    </w:tbl>
    <w:p w14:paraId="20AE0785" w14:textId="77777777" w:rsidR="00713A31" w:rsidRPr="00ED4ACB" w:rsidRDefault="00713A31" w:rsidP="00713A31">
      <w:pPr>
        <w:rPr>
          <w:rFonts w:ascii="Times New Roman" w:hAnsi="Times New Roman"/>
        </w:rPr>
      </w:pPr>
    </w:p>
    <w:p w14:paraId="4986A516" w14:textId="77777777" w:rsidR="00713A31" w:rsidRPr="00ED4ACB" w:rsidRDefault="00713A31" w:rsidP="00713A31">
      <w:pPr>
        <w:rPr>
          <w:rFonts w:ascii="Times New Roman" w:hAnsi="Times New Roman"/>
        </w:rPr>
      </w:pPr>
    </w:p>
    <w:p w14:paraId="35C280EE" w14:textId="77777777" w:rsidR="0076358C" w:rsidRDefault="0076358C">
      <w:pPr>
        <w:sectPr w:rsidR="0076358C" w:rsidSect="004C7E70">
          <w:headerReference w:type="default" r:id="rId18"/>
          <w:footerReference w:type="default" r:id="rId19"/>
          <w:endnotePr>
            <w:numFmt w:val="decimal"/>
          </w:endnotePr>
          <w:pgSz w:w="12240" w:h="15840" w:code="1"/>
          <w:pgMar w:top="1080" w:right="1080" w:bottom="1080" w:left="1080" w:header="605" w:footer="518" w:gutter="0"/>
          <w:pgNumType w:start="1"/>
          <w:cols w:space="720"/>
          <w:noEndnote/>
        </w:sectPr>
      </w:pPr>
    </w:p>
    <w:p w14:paraId="10F3A979" w14:textId="77777777" w:rsidR="00BE79AA" w:rsidRPr="00BE79AA" w:rsidRDefault="0076358C">
      <w:pPr>
        <w:rPr>
          <w:b/>
          <w:bCs/>
          <w:szCs w:val="24"/>
        </w:rPr>
      </w:pPr>
      <w:r w:rsidRPr="00BE79AA">
        <w:rPr>
          <w:b/>
          <w:bCs/>
          <w:szCs w:val="24"/>
        </w:rPr>
        <w:lastRenderedPageBreak/>
        <w:t>Other Facilities Owned or Controlled by the Applicant</w:t>
      </w:r>
    </w:p>
    <w:p w14:paraId="4C7AA481" w14:textId="61153ED7" w:rsidR="0076358C" w:rsidRPr="00AF7299" w:rsidRDefault="0076358C">
      <w:pPr>
        <w:rPr>
          <w:sz w:val="22"/>
          <w:szCs w:val="22"/>
        </w:rPr>
      </w:pPr>
      <w:r w:rsidRPr="00AF7299">
        <w:rPr>
          <w:i/>
          <w:iCs/>
          <w:sz w:val="22"/>
          <w:szCs w:val="22"/>
        </w:rPr>
        <w:t>Establishment</w:t>
      </w:r>
      <w:r w:rsidR="00A548CC" w:rsidRPr="00AF7299">
        <w:rPr>
          <w:i/>
          <w:iCs/>
          <w:sz w:val="22"/>
          <w:szCs w:val="22"/>
        </w:rPr>
        <w:t xml:space="preserve"> (with or without Construction) </w:t>
      </w:r>
      <w:r w:rsidRPr="00AF7299">
        <w:rPr>
          <w:i/>
          <w:iCs/>
          <w:sz w:val="22"/>
          <w:szCs w:val="22"/>
        </w:rPr>
        <w:t>Applications only</w:t>
      </w:r>
    </w:p>
    <w:p w14:paraId="1805C328" w14:textId="6D7AA552" w:rsidR="0076358C" w:rsidRPr="00DE430E" w:rsidRDefault="0076358C">
      <w:pPr>
        <w:rPr>
          <w:sz w:val="22"/>
          <w:szCs w:val="22"/>
        </w:rPr>
      </w:pPr>
    </w:p>
    <w:p w14:paraId="301C844A" w14:textId="77777777" w:rsidR="00A548CC" w:rsidRPr="00BE79AA" w:rsidRDefault="00A548CC">
      <w:pPr>
        <w:rPr>
          <w:b/>
          <w:bCs/>
          <w:sz w:val="22"/>
          <w:szCs w:val="22"/>
          <w:u w:val="single"/>
        </w:rPr>
      </w:pPr>
      <w:r w:rsidRPr="00BE79AA">
        <w:rPr>
          <w:b/>
          <w:bCs/>
          <w:sz w:val="22"/>
          <w:szCs w:val="22"/>
          <w:u w:val="single"/>
        </w:rPr>
        <w:t>NYS Affiliated Facilities/Agencies</w:t>
      </w:r>
    </w:p>
    <w:p w14:paraId="510BCB8C" w14:textId="08A4A63E" w:rsidR="0076358C" w:rsidRPr="00BE79AA" w:rsidRDefault="0076358C">
      <w:pPr>
        <w:rPr>
          <w:sz w:val="20"/>
        </w:rPr>
      </w:pPr>
      <w:r w:rsidRPr="00BE79AA">
        <w:rPr>
          <w:sz w:val="20"/>
        </w:rPr>
        <w:t>Does the applicant</w:t>
      </w:r>
      <w:r w:rsidR="00F52ECE" w:rsidRPr="00BE79AA">
        <w:rPr>
          <w:sz w:val="20"/>
        </w:rPr>
        <w:t xml:space="preserve"> </w:t>
      </w:r>
      <w:r w:rsidR="00A14693" w:rsidRPr="00BE79AA">
        <w:rPr>
          <w:sz w:val="20"/>
        </w:rPr>
        <w:t>legal entity</w:t>
      </w:r>
      <w:r w:rsidRPr="00BE79AA">
        <w:rPr>
          <w:sz w:val="20"/>
        </w:rPr>
        <w:t xml:space="preserve"> or any related entity (parent, member or </w:t>
      </w:r>
      <w:r w:rsidR="00B642E5">
        <w:rPr>
          <w:sz w:val="20"/>
        </w:rPr>
        <w:t>s</w:t>
      </w:r>
      <w:r w:rsidR="00353CB6" w:rsidRPr="00BE79AA">
        <w:rPr>
          <w:sz w:val="20"/>
        </w:rPr>
        <w:t xml:space="preserve">ubsidiary </w:t>
      </w:r>
      <w:r w:rsidR="00B642E5">
        <w:rPr>
          <w:sz w:val="20"/>
        </w:rPr>
        <w:t>c</w:t>
      </w:r>
      <w:r w:rsidR="00353CB6" w:rsidRPr="00BE79AA">
        <w:rPr>
          <w:sz w:val="20"/>
        </w:rPr>
        <w:t>orporation</w:t>
      </w:r>
      <w:r w:rsidRPr="00BE79AA">
        <w:rPr>
          <w:sz w:val="20"/>
        </w:rPr>
        <w:t xml:space="preserve">) operate or control any of the following in New York State? </w:t>
      </w:r>
    </w:p>
    <w:p w14:paraId="4C8C8A55" w14:textId="77777777" w:rsidR="0076358C" w:rsidRDefault="0076358C"/>
    <w:tbl>
      <w:tblPr>
        <w:tblW w:w="866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80"/>
        <w:gridCol w:w="1300"/>
        <w:gridCol w:w="2280"/>
      </w:tblGrid>
      <w:tr w:rsidR="0076358C" w14:paraId="09DCBFB7" w14:textId="77777777" w:rsidTr="004D49B3">
        <w:trPr>
          <w:trHeight w:val="585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A3BBDD" w14:textId="77777777" w:rsidR="0076358C" w:rsidRDefault="0076358C">
            <w:pPr>
              <w:rPr>
                <w:rFonts w:eastAsia="Arial Unicode MS"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FACILITY TYPE - </w:t>
            </w:r>
            <w:smartTag w:uri="urn:schemas-microsoft-com:office:smarttags" w:element="place">
              <w:smartTag w:uri="urn:schemas-microsoft-com:office:smarttags" w:element="PlaceName">
                <w:r>
                  <w:rPr>
                    <w:rFonts w:cs="Arial"/>
                    <w:b/>
                    <w:bCs/>
                    <w:sz w:val="20"/>
                  </w:rPr>
                  <w:t>NEW YORK</w:t>
                </w:r>
              </w:smartTag>
              <w:r>
                <w:rPr>
                  <w:rFonts w:cs="Arial"/>
                  <w:b/>
                  <w:bCs/>
                  <w:sz w:val="20"/>
                </w:rPr>
                <w:t xml:space="preserve"> </w:t>
              </w:r>
              <w:smartTag w:uri="urn:schemas-microsoft-com:office:smarttags" w:element="PlaceType">
                <w:r>
                  <w:rPr>
                    <w:rFonts w:cs="Arial"/>
                    <w:b/>
                    <w:bCs/>
                    <w:sz w:val="20"/>
                  </w:rPr>
                  <w:t>STATE</w:t>
                </w:r>
              </w:smartTag>
            </w:smartTag>
            <w:r>
              <w:rPr>
                <w:rFonts w:cs="Arial"/>
                <w:b/>
                <w:bCs/>
                <w:sz w:val="20"/>
              </w:rPr>
              <w:t xml:space="preserve"> 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AF716" w14:textId="77777777" w:rsidR="0076358C" w:rsidRDefault="0076358C" w:rsidP="009C0693">
            <w:pPr>
              <w:jc w:val="center"/>
              <w:rPr>
                <w:rFonts w:eastAsia="Arial Unicode MS"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FACILITY TYPE</w:t>
            </w:r>
          </w:p>
        </w:tc>
        <w:tc>
          <w:tcPr>
            <w:tcW w:w="2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5CCC0" w14:textId="77777777" w:rsidR="0076358C" w:rsidRDefault="0076358C">
            <w:pPr>
              <w:jc w:val="center"/>
              <w:rPr>
                <w:rFonts w:eastAsia="Arial Unicode MS"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 </w:t>
            </w:r>
          </w:p>
        </w:tc>
      </w:tr>
      <w:tr w:rsidR="0076358C" w14:paraId="4FF17B45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B37A69" w14:textId="77777777" w:rsidR="0076358C" w:rsidRDefault="0076358C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Hospi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6C116C" w14:textId="77777777" w:rsidR="0076358C" w:rsidRDefault="0076358C" w:rsidP="009C0693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HOS</w:t>
            </w:r>
            <w:r w:rsidR="00D63DDC" w:rsidRPr="00ED4ACB">
              <w:rPr>
                <w:rFonts w:cs="Arial"/>
                <w:sz w:val="20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0E518B3" w14:textId="77777777" w:rsidR="0076358C" w:rsidRDefault="0076358C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proofErr w:type="gramStart"/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>No</w:t>
            </w:r>
            <w:proofErr w:type="gramEnd"/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76358C" w14:paraId="1C988546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12E3A6" w14:textId="77777777" w:rsidR="0076358C" w:rsidRDefault="0076358C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Nursing Ho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B4527D" w14:textId="77777777" w:rsidR="0076358C" w:rsidRDefault="0076358C" w:rsidP="009C0693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NH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1CD5090" w14:textId="77777777" w:rsidR="0076358C" w:rsidRDefault="0076358C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 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ab/>
              <w:t xml:space="preserve"> </w:t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No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r>
              <w:rPr>
                <w:rFonts w:cs="Arial"/>
                <w:sz w:val="20"/>
              </w:rPr>
              <w:t> </w:t>
            </w:r>
          </w:p>
        </w:tc>
      </w:tr>
      <w:tr w:rsidR="0076358C" w14:paraId="49A4E998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3D838E" w14:textId="77777777" w:rsidR="0076358C" w:rsidRDefault="0076358C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 xml:space="preserve">Diagnostic and </w:t>
            </w:r>
            <w:smartTag w:uri="urn:schemas-microsoft-com:office:smarttags" w:element="place">
              <w:smartTag w:uri="urn:schemas-microsoft-com:office:smarttags" w:element="PlaceName">
                <w:r>
                  <w:rPr>
                    <w:rFonts w:cs="Arial"/>
                    <w:sz w:val="20"/>
                  </w:rPr>
                  <w:t>Treatment</w:t>
                </w:r>
              </w:smartTag>
              <w:r>
                <w:rPr>
                  <w:rFonts w:cs="Arial"/>
                  <w:sz w:val="20"/>
                </w:rPr>
                <w:t xml:space="preserve"> </w:t>
              </w:r>
              <w:smartTag w:uri="urn:schemas-microsoft-com:office:smarttags" w:element="PlaceType">
                <w:r>
                  <w:rPr>
                    <w:rFonts w:cs="Arial"/>
                    <w:sz w:val="20"/>
                  </w:rPr>
                  <w:t>Center</w:t>
                </w:r>
              </w:smartTag>
            </w:smartTag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ECB01C" w14:textId="77777777" w:rsidR="0076358C" w:rsidRDefault="0076358C" w:rsidP="009C0693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DT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F2CEDA1" w14:textId="77777777" w:rsidR="0076358C" w:rsidRDefault="0076358C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proofErr w:type="gramStart"/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>No</w:t>
            </w:r>
            <w:proofErr w:type="gramEnd"/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336B49BF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A23739" w14:textId="77777777" w:rsidR="004E4747" w:rsidRDefault="004E4747" w:rsidP="004E4747">
            <w:pPr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Midwifery Birth Cent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D58BB" w14:textId="77777777" w:rsidR="004E4747" w:rsidRPr="004E4747" w:rsidRDefault="004E4747" w:rsidP="004E4747">
            <w:pPr>
              <w:jc w:val="center"/>
              <w:rPr>
                <w:rFonts w:cs="Arial"/>
                <w:sz w:val="20"/>
              </w:rPr>
            </w:pPr>
            <w:r w:rsidRPr="004E4747">
              <w:rPr>
                <w:rFonts w:cs="Arial"/>
                <w:sz w:val="20"/>
              </w:rPr>
              <w:t>MB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EB1BB4C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proofErr w:type="gramStart"/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>No</w:t>
            </w:r>
            <w:proofErr w:type="gramEnd"/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6FD76F44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F8F709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 xml:space="preserve">Licensed Home Care Services Agency 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29D529" w14:textId="77777777" w:rsidR="004E4747" w:rsidRPr="00D63DDC" w:rsidRDefault="004E4747" w:rsidP="004E4747">
            <w:pPr>
              <w:jc w:val="center"/>
              <w:rPr>
                <w:rFonts w:eastAsia="Arial Unicode MS" w:cs="Arial"/>
                <w:strike/>
                <w:sz w:val="20"/>
              </w:rPr>
            </w:pPr>
            <w:r w:rsidRPr="00C912D8">
              <w:rPr>
                <w:rFonts w:cs="Arial"/>
                <w:color w:val="5B9BD5"/>
                <w:sz w:val="20"/>
              </w:rPr>
              <w:t xml:space="preserve"> </w:t>
            </w:r>
            <w:r w:rsidRPr="00ED4ACB">
              <w:rPr>
                <w:rFonts w:cs="Arial"/>
                <w:sz w:val="20"/>
              </w:rPr>
              <w:t>LHCS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EE344E8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proofErr w:type="gramStart"/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>No</w:t>
            </w:r>
            <w:proofErr w:type="gramEnd"/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4D367F70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D46EA0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Certified Home Health Agenc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A4D1C3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CHH</w:t>
            </w:r>
            <w:r w:rsidRPr="00ED4ACB">
              <w:rPr>
                <w:rFonts w:cs="Arial"/>
                <w:sz w:val="20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0FCCF3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proofErr w:type="gramStart"/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>No</w:t>
            </w:r>
            <w:proofErr w:type="gramEnd"/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3FC48195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C3BA83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Hospi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710B9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HS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A980F1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proofErr w:type="gramStart"/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>No</w:t>
            </w:r>
            <w:proofErr w:type="gramEnd"/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3FB84D65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ABF769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Adult Ho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3F5F86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ADH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404C34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proofErr w:type="gramStart"/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>No</w:t>
            </w:r>
            <w:proofErr w:type="gramEnd"/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24DA91BA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7DE1C0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Assisted Living Pro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4A5639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AL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2DA8985" w14:textId="21CC87C1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proofErr w:type="gramStart"/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>No</w:t>
            </w:r>
            <w:proofErr w:type="gramEnd"/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32E5B5AE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156150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 xml:space="preserve">Long Term Home Health Care Program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43249B" w14:textId="77777777" w:rsidR="004E4747" w:rsidRPr="00D63DDC" w:rsidRDefault="004E4747" w:rsidP="004E4747">
            <w:pPr>
              <w:jc w:val="center"/>
              <w:rPr>
                <w:rFonts w:eastAsia="Arial Unicode MS" w:cs="Arial"/>
                <w:strike/>
                <w:sz w:val="20"/>
              </w:rPr>
            </w:pPr>
            <w:r w:rsidRPr="00C912D8">
              <w:rPr>
                <w:rFonts w:cs="Arial"/>
                <w:color w:val="5B9BD5"/>
                <w:sz w:val="20"/>
              </w:rPr>
              <w:t xml:space="preserve"> </w:t>
            </w:r>
            <w:r w:rsidRPr="00ED4ACB">
              <w:rPr>
                <w:rFonts w:cs="Arial"/>
                <w:sz w:val="20"/>
              </w:rPr>
              <w:t>LTHHC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DE059E6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proofErr w:type="gramStart"/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>No</w:t>
            </w:r>
            <w:proofErr w:type="gramEnd"/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530F696E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77A7FB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Enriched Housing Pro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7424DE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EH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0B74CF0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proofErr w:type="gramStart"/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>No</w:t>
            </w:r>
            <w:proofErr w:type="gramEnd"/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3301C0B4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4C7D6D" w14:textId="77777777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Health Maintenance Organiz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74779E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HM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51DCB02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proofErr w:type="gramStart"/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>No</w:t>
            </w:r>
            <w:proofErr w:type="gramEnd"/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4E4747" w14:paraId="5DC02788" w14:textId="77777777" w:rsidTr="004D49B3">
        <w:trPr>
          <w:trHeight w:val="300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4A7CF9" w14:textId="64D52D4E" w:rsidR="004E4747" w:rsidRDefault="004E4747" w:rsidP="004E4747">
            <w:pPr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Other</w:t>
            </w:r>
            <w:r w:rsidR="004C7E82">
              <w:rPr>
                <w:rFonts w:cs="Arial"/>
                <w:sz w:val="20"/>
              </w:rPr>
              <w:t xml:space="preserve"> Health </w:t>
            </w:r>
            <w:r w:rsidR="00186471">
              <w:rPr>
                <w:rFonts w:cs="Arial"/>
                <w:sz w:val="20"/>
              </w:rPr>
              <w:t>Care Ent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A95683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rFonts w:cs="Arial"/>
                <w:sz w:val="20"/>
              </w:rPr>
              <w:t>OTH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68DBAB" w14:textId="77777777" w:rsidR="004E4747" w:rsidRDefault="004E4747" w:rsidP="004E4747">
            <w:pPr>
              <w:jc w:val="center"/>
              <w:rPr>
                <w:rFonts w:eastAsia="Arial Unicode MS" w:cs="Arial"/>
                <w:sz w:val="20"/>
              </w:rPr>
            </w:pPr>
            <w:r>
              <w:rPr>
                <w:b/>
                <w:bCs/>
                <w:sz w:val="20"/>
              </w:rPr>
              <w:t xml:space="preserve">Yes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  <w:proofErr w:type="gramStart"/>
            <w:r>
              <w:rPr>
                <w:b/>
                <w:bCs/>
                <w:sz w:val="20"/>
              </w:rPr>
              <w:tab/>
            </w:r>
            <w:r w:rsidR="00A548CC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>No</w:t>
            </w:r>
            <w:proofErr w:type="gramEnd"/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0"/>
              </w:rPr>
              <w:instrText xml:space="preserve"> FORMCHECKBOX </w:instrText>
            </w:r>
            <w:r w:rsidR="00D931EE">
              <w:rPr>
                <w:b/>
                <w:bCs/>
                <w:sz w:val="20"/>
              </w:rPr>
            </w:r>
            <w:r w:rsidR="00D931EE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</w:tbl>
    <w:p w14:paraId="2FB9625A" w14:textId="77777777" w:rsidR="0076358C" w:rsidRDefault="0076358C"/>
    <w:p w14:paraId="75FED748" w14:textId="47643D71" w:rsidR="00A548CC" w:rsidRPr="00BE79AA" w:rsidRDefault="002B3504" w:rsidP="00120258">
      <w:pPr>
        <w:rPr>
          <w:sz w:val="20"/>
        </w:rPr>
      </w:pPr>
      <w:r w:rsidRPr="00BE79AA">
        <w:rPr>
          <w:sz w:val="20"/>
        </w:rPr>
        <w:t>U</w:t>
      </w:r>
      <w:r w:rsidR="00A548CC" w:rsidRPr="00BE79AA">
        <w:rPr>
          <w:sz w:val="20"/>
        </w:rPr>
        <w:t>pload as an attachment to Schedule 1, the list of facilities/agencies</w:t>
      </w:r>
      <w:r w:rsidR="00807CE7" w:rsidRPr="00BE79AA">
        <w:rPr>
          <w:sz w:val="20"/>
        </w:rPr>
        <w:t xml:space="preserve"> referenced above, </w:t>
      </w:r>
      <w:r w:rsidR="00A548CC" w:rsidRPr="00BE79AA">
        <w:rPr>
          <w:sz w:val="20"/>
        </w:rPr>
        <w:t xml:space="preserve">in the format depicted below:  </w:t>
      </w:r>
    </w:p>
    <w:p w14:paraId="4C95D506" w14:textId="77777777" w:rsidR="00120258" w:rsidRDefault="00120258" w:rsidP="00120258">
      <w:r>
        <w:tab/>
      </w:r>
    </w:p>
    <w:tbl>
      <w:tblPr>
        <w:tblW w:w="9622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612"/>
        <w:gridCol w:w="3150"/>
        <w:gridCol w:w="2880"/>
        <w:gridCol w:w="1980"/>
      </w:tblGrid>
      <w:tr w:rsidR="00CC7E71" w:rsidRPr="00A548CC" w14:paraId="4DD17C92" w14:textId="77777777" w:rsidTr="00CC7E71">
        <w:trPr>
          <w:tblHeader/>
        </w:trPr>
        <w:tc>
          <w:tcPr>
            <w:tcW w:w="16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5E2E30" w14:textId="5A2F633F" w:rsidR="00CC7E71" w:rsidRDefault="00CC7E71" w:rsidP="00CC7E71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Facility Type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1A285D" w14:textId="45EB5D11" w:rsidR="00CC7E71" w:rsidRPr="00A548CC" w:rsidRDefault="00CC7E71" w:rsidP="00CC7E71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Facility Name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1210B7" w14:textId="77777777" w:rsidR="00CC7E71" w:rsidRDefault="00CC7E71" w:rsidP="00CC7E71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Operating Certificate</w:t>
            </w:r>
          </w:p>
          <w:p w14:paraId="741600D0" w14:textId="599B1218" w:rsidR="00CC7E71" w:rsidRPr="00A548CC" w:rsidRDefault="00CC7E71" w:rsidP="00CC7E71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or License Number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8B41D1" w14:textId="50053D85" w:rsidR="00CC7E71" w:rsidRPr="00A548CC" w:rsidRDefault="00CC7E71" w:rsidP="00CC7E71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 w:rsidRPr="00A548CC">
              <w:rPr>
                <w:rFonts w:cs="Arial"/>
                <w:b/>
                <w:bCs/>
                <w:snapToGrid/>
                <w:color w:val="000000"/>
                <w:sz w:val="20"/>
              </w:rPr>
              <w:t>Facility ID (PFI)</w:t>
            </w:r>
          </w:p>
        </w:tc>
      </w:tr>
    </w:tbl>
    <w:p w14:paraId="78A4B8F0" w14:textId="77777777" w:rsidR="00120258" w:rsidRPr="002B3504" w:rsidRDefault="00120258">
      <w:pPr>
        <w:rPr>
          <w:sz w:val="22"/>
          <w:szCs w:val="22"/>
        </w:rPr>
      </w:pPr>
    </w:p>
    <w:p w14:paraId="6257CF77" w14:textId="77777777" w:rsidR="00A548CC" w:rsidRPr="002B3504" w:rsidRDefault="00A548CC">
      <w:pPr>
        <w:rPr>
          <w:sz w:val="22"/>
          <w:szCs w:val="22"/>
        </w:rPr>
      </w:pPr>
    </w:p>
    <w:p w14:paraId="5DBEE0DF" w14:textId="77777777" w:rsidR="00A548CC" w:rsidRPr="00BE79AA" w:rsidRDefault="00A548CC">
      <w:pPr>
        <w:rPr>
          <w:b/>
          <w:bCs/>
          <w:sz w:val="22"/>
          <w:szCs w:val="22"/>
          <w:u w:val="single"/>
        </w:rPr>
      </w:pPr>
      <w:r w:rsidRPr="00BE79AA">
        <w:rPr>
          <w:b/>
          <w:bCs/>
          <w:sz w:val="22"/>
          <w:szCs w:val="22"/>
          <w:u w:val="single"/>
        </w:rPr>
        <w:t>Out-of-State Affiliated Facilities/Agencies</w:t>
      </w:r>
    </w:p>
    <w:p w14:paraId="7EC5A047" w14:textId="463C0EAD" w:rsidR="0076358C" w:rsidRPr="00BE79AA" w:rsidRDefault="00A548CC">
      <w:pPr>
        <w:rPr>
          <w:sz w:val="20"/>
        </w:rPr>
      </w:pPr>
      <w:r w:rsidRPr="00BE79AA">
        <w:rPr>
          <w:sz w:val="20"/>
        </w:rPr>
        <w:t>In addition to in-state facilities, p</w:t>
      </w:r>
      <w:r w:rsidR="0076358C" w:rsidRPr="00BE79AA">
        <w:rPr>
          <w:sz w:val="20"/>
        </w:rPr>
        <w:t xml:space="preserve">lease </w:t>
      </w:r>
      <w:r w:rsidR="004E4747" w:rsidRPr="00BE79AA">
        <w:rPr>
          <w:sz w:val="20"/>
        </w:rPr>
        <w:t xml:space="preserve">upload, as an attachment to Schedule 1, a list of all health care, adult care, behavioral, or mental health facilities, programs or agencies located outside New York State that are affiliated with the applicant </w:t>
      </w:r>
      <w:r w:rsidR="00A14693" w:rsidRPr="00BE79AA">
        <w:rPr>
          <w:sz w:val="20"/>
        </w:rPr>
        <w:t>legal entity</w:t>
      </w:r>
      <w:r w:rsidR="004E4747" w:rsidRPr="00BE79AA">
        <w:rPr>
          <w:sz w:val="20"/>
        </w:rPr>
        <w:t>, as well as with parent, member and subsidiary corporations, in the format depicted below.</w:t>
      </w:r>
    </w:p>
    <w:p w14:paraId="7EA2B8C1" w14:textId="77777777" w:rsidR="0076358C" w:rsidRPr="00DE430E" w:rsidRDefault="0076358C">
      <w:pPr>
        <w:rPr>
          <w:sz w:val="22"/>
          <w:szCs w:val="22"/>
        </w:rPr>
      </w:pPr>
      <w:r w:rsidRPr="00DE430E">
        <w:rPr>
          <w:sz w:val="22"/>
          <w:szCs w:val="22"/>
        </w:rPr>
        <w:tab/>
      </w:r>
    </w:p>
    <w:tbl>
      <w:tblPr>
        <w:tblW w:w="1008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016"/>
        <w:gridCol w:w="2016"/>
        <w:gridCol w:w="2016"/>
        <w:gridCol w:w="2016"/>
        <w:gridCol w:w="2016"/>
      </w:tblGrid>
      <w:tr w:rsidR="0076358C" w:rsidRPr="004E4747" w14:paraId="0153BF34" w14:textId="77777777" w:rsidTr="004E4747">
        <w:trPr>
          <w:tblHeader/>
        </w:trPr>
        <w:tc>
          <w:tcPr>
            <w:tcW w:w="4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96B2C8" w14:textId="77777777" w:rsidR="0076358C" w:rsidRPr="004E4747" w:rsidRDefault="004E4747" w:rsidP="004E4747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Facility Type</w:t>
            </w:r>
          </w:p>
        </w:tc>
        <w:tc>
          <w:tcPr>
            <w:tcW w:w="4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558770" w14:textId="77777777" w:rsidR="0076358C" w:rsidRPr="004E4747" w:rsidRDefault="004E4747" w:rsidP="004E4747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Name</w:t>
            </w:r>
          </w:p>
        </w:tc>
        <w:tc>
          <w:tcPr>
            <w:tcW w:w="4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</w:tcPr>
          <w:p w14:paraId="773992ED" w14:textId="77777777" w:rsidR="0076358C" w:rsidRPr="004E4747" w:rsidRDefault="004E4747" w:rsidP="004E4747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Address</w:t>
            </w:r>
          </w:p>
        </w:tc>
        <w:tc>
          <w:tcPr>
            <w:tcW w:w="4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</w:tcPr>
          <w:p w14:paraId="76C6739F" w14:textId="7F1CD07A" w:rsidR="0076358C" w:rsidRPr="004E4747" w:rsidRDefault="008216B0" w:rsidP="004E4747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State/Country</w:t>
            </w:r>
          </w:p>
        </w:tc>
        <w:tc>
          <w:tcPr>
            <w:tcW w:w="4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4E9FC3" w14:textId="5F98AC74" w:rsidR="0076358C" w:rsidRPr="004E4747" w:rsidRDefault="008216B0" w:rsidP="004E4747">
            <w:pPr>
              <w:widowControl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napToGrid/>
                <w:color w:val="000000"/>
                <w:sz w:val="20"/>
              </w:rPr>
            </w:pPr>
            <w:r>
              <w:rPr>
                <w:rFonts w:cs="Arial"/>
                <w:b/>
                <w:bCs/>
                <w:snapToGrid/>
                <w:color w:val="000000"/>
                <w:sz w:val="20"/>
              </w:rPr>
              <w:t>Services Provided</w:t>
            </w:r>
          </w:p>
        </w:tc>
      </w:tr>
    </w:tbl>
    <w:p w14:paraId="04DAECAF" w14:textId="77777777" w:rsidR="0076358C" w:rsidRPr="002B3504" w:rsidRDefault="0076358C" w:rsidP="003741A3">
      <w:pPr>
        <w:rPr>
          <w:sz w:val="22"/>
          <w:szCs w:val="22"/>
        </w:rPr>
      </w:pPr>
    </w:p>
    <w:p w14:paraId="5DB6B14B" w14:textId="08E10E2B" w:rsidR="004E4747" w:rsidRPr="00BE79AA" w:rsidRDefault="004E4747" w:rsidP="003741A3">
      <w:pPr>
        <w:rPr>
          <w:b/>
          <w:bCs/>
          <w:sz w:val="20"/>
        </w:rPr>
      </w:pPr>
      <w:r w:rsidRPr="00BE79AA">
        <w:rPr>
          <w:sz w:val="20"/>
        </w:rPr>
        <w:t xml:space="preserve">In conjunction with this list, </w:t>
      </w:r>
      <w:r w:rsidR="000302A1" w:rsidRPr="00BE79AA">
        <w:rPr>
          <w:sz w:val="20"/>
        </w:rPr>
        <w:t xml:space="preserve">you will need to </w:t>
      </w:r>
      <w:r w:rsidRPr="00BE79AA">
        <w:rPr>
          <w:sz w:val="20"/>
        </w:rPr>
        <w:t xml:space="preserve">provide documentation from the regulatory agency in the state(s) where affiliations are noted, reflecting that the facilities/programs/agencies have operated in substantial compliance with applicable codes, rules and regulations for the past ten </w:t>
      </w:r>
      <w:r w:rsidR="00B642E5">
        <w:rPr>
          <w:sz w:val="20"/>
        </w:rPr>
        <w:t xml:space="preserve">(10) </w:t>
      </w:r>
      <w:r w:rsidRPr="00BE79AA">
        <w:rPr>
          <w:sz w:val="20"/>
        </w:rPr>
        <w:t xml:space="preserve">years (or for the period of the affiliation, whichever is shorter).  </w:t>
      </w:r>
      <w:r w:rsidR="00E9391B" w:rsidRPr="00BE79AA">
        <w:rPr>
          <w:sz w:val="20"/>
        </w:rPr>
        <w:t xml:space="preserve">More information regarding this requirement can be found in Schedule 2D.  </w:t>
      </w:r>
    </w:p>
    <w:sectPr w:rsidR="004E4747" w:rsidRPr="00BE79AA" w:rsidSect="0063465D">
      <w:headerReference w:type="default" r:id="rId20"/>
      <w:endnotePr>
        <w:numFmt w:val="decimal"/>
      </w:endnotePr>
      <w:pgSz w:w="12240" w:h="15840" w:code="1"/>
      <w:pgMar w:top="1080" w:right="1080" w:bottom="1080" w:left="1080" w:header="835" w:footer="7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B2B9DF" w14:textId="77777777" w:rsidR="00D931EE" w:rsidRDefault="00D931EE">
      <w:r>
        <w:separator/>
      </w:r>
    </w:p>
  </w:endnote>
  <w:endnote w:type="continuationSeparator" w:id="0">
    <w:p w14:paraId="671F9E5A" w14:textId="77777777" w:rsidR="00D931EE" w:rsidRDefault="00D931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mall Font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111214" w14:textId="77777777" w:rsidR="00523C83" w:rsidRDefault="00523C8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EF8054" w14:textId="77777777" w:rsidR="00523C83" w:rsidRDefault="00523C8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94250" w14:textId="77777777" w:rsidR="00E97649" w:rsidRDefault="00523C83" w:rsidP="0063465D">
    <w:pPr>
      <w:pStyle w:val="Footer"/>
      <w:tabs>
        <w:tab w:val="clear" w:pos="4320"/>
        <w:tab w:val="clear" w:pos="8640"/>
        <w:tab w:val="center" w:pos="5040"/>
        <w:tab w:val="right" w:pos="10080"/>
      </w:tabs>
      <w:rPr>
        <w:sz w:val="20"/>
      </w:rPr>
    </w:pPr>
    <w:r>
      <w:rPr>
        <w:sz w:val="20"/>
      </w:rPr>
      <w:t xml:space="preserve">DOH 155-A    </w:t>
    </w:r>
    <w:r>
      <w:rPr>
        <w:sz w:val="20"/>
      </w:rPr>
      <w:tab/>
      <w:t>Schedule 1</w:t>
    </w:r>
    <w:r>
      <w:rPr>
        <w:sz w:val="20"/>
      </w:rPr>
      <w:tab/>
    </w:r>
    <w:r w:rsidR="00E97649">
      <w:rPr>
        <w:sz w:val="20"/>
      </w:rPr>
      <w:t>C</w:t>
    </w:r>
    <w:r>
      <w:rPr>
        <w:sz w:val="20"/>
      </w:rPr>
      <w:t>over</w:t>
    </w:r>
  </w:p>
  <w:p w14:paraId="17617D4E" w14:textId="70B044C9" w:rsidR="00523C83" w:rsidRDefault="00523C83" w:rsidP="00E97649">
    <w:pPr>
      <w:pStyle w:val="Footer"/>
      <w:tabs>
        <w:tab w:val="clear" w:pos="4320"/>
        <w:tab w:val="clear" w:pos="8640"/>
        <w:tab w:val="center" w:pos="5040"/>
        <w:tab w:val="right" w:pos="10170"/>
      </w:tabs>
      <w:rPr>
        <w:sz w:val="20"/>
      </w:rPr>
    </w:pPr>
    <w:r>
      <w:rPr>
        <w:sz w:val="20"/>
      </w:rPr>
      <w:t>(</w:t>
    </w:r>
    <w:r w:rsidR="00E97649">
      <w:rPr>
        <w:sz w:val="20"/>
      </w:rPr>
      <w:t>06/2020</w:t>
    </w:r>
    <w:r>
      <w:rPr>
        <w:sz w:val="20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2FA27C" w14:textId="77777777" w:rsidR="00523C83" w:rsidRDefault="00523C83">
    <w:pPr>
      <w:pStyle w:val="Footer"/>
      <w:tabs>
        <w:tab w:val="left" w:pos="8445"/>
      </w:tabs>
    </w:pPr>
    <w:r>
      <w:t xml:space="preserve">DOH 155-D    </w:t>
    </w:r>
    <w:r>
      <w:tab/>
      <w:t>Schedule 1C</w:t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71803">
      <w:rPr>
        <w:rStyle w:val="PageNumber"/>
        <w:noProof/>
      </w:rPr>
      <w:t>1</w:t>
    </w:r>
    <w:r>
      <w:rPr>
        <w:rStyle w:val="PageNumber"/>
      </w:rPr>
      <w:fldChar w:fldCharType="end"/>
    </w:r>
    <w:r>
      <w:tab/>
      <w:t xml:space="preserve">                    </w:t>
    </w:r>
    <w:proofErr w:type="gramStart"/>
    <w:r>
      <w:t xml:space="preserve">   (</w:t>
    </w:r>
    <w:proofErr w:type="gramEnd"/>
    <w:r>
      <w:t>9/30/2003)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D383A" w14:textId="77777777" w:rsidR="00523C83" w:rsidRDefault="00523C83">
    <w:pPr>
      <w:pStyle w:val="Footer"/>
    </w:pPr>
    <w:r>
      <w:t>DOH 155-A</w:t>
    </w:r>
    <w:r>
      <w:tab/>
      <w:t xml:space="preserve"> Schedule 1</w:t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502E9BB" w14:textId="77777777" w:rsidR="00523C83" w:rsidRDefault="00523C83">
    <w:pPr>
      <w:pStyle w:val="Footer"/>
    </w:pPr>
    <w:r>
      <w:t>(9/26/2002)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2EB59" w14:textId="77777777" w:rsidR="00B552B7" w:rsidRPr="004A4919" w:rsidRDefault="00B552B7" w:rsidP="0063465D">
    <w:pPr>
      <w:pStyle w:val="Footer"/>
      <w:tabs>
        <w:tab w:val="clear" w:pos="4320"/>
        <w:tab w:val="clear" w:pos="8640"/>
        <w:tab w:val="center" w:pos="5040"/>
        <w:tab w:val="right" w:pos="10080"/>
      </w:tabs>
      <w:rPr>
        <w:sz w:val="20"/>
      </w:rPr>
    </w:pPr>
    <w:r w:rsidRPr="004A4919">
      <w:rPr>
        <w:sz w:val="20"/>
      </w:rPr>
      <w:t>D</w:t>
    </w:r>
    <w:r w:rsidR="00A71803">
      <w:rPr>
        <w:sz w:val="20"/>
      </w:rPr>
      <w:t xml:space="preserve">OH 155-A </w:t>
    </w:r>
    <w:r w:rsidR="00A71803">
      <w:rPr>
        <w:sz w:val="20"/>
      </w:rPr>
      <w:tab/>
      <w:t>Schedule 1</w:t>
    </w:r>
    <w:r w:rsidRPr="004A4919">
      <w:rPr>
        <w:sz w:val="20"/>
      </w:rPr>
      <w:tab/>
    </w:r>
    <w:r w:rsidRPr="004A4919">
      <w:rPr>
        <w:rStyle w:val="PageNumber"/>
        <w:sz w:val="20"/>
      </w:rPr>
      <w:fldChar w:fldCharType="begin"/>
    </w:r>
    <w:r w:rsidRPr="004A4919">
      <w:rPr>
        <w:rStyle w:val="PageNumber"/>
        <w:sz w:val="20"/>
      </w:rPr>
      <w:instrText xml:space="preserve"> PAGE </w:instrText>
    </w:r>
    <w:r w:rsidRPr="004A4919">
      <w:rPr>
        <w:rStyle w:val="PageNumber"/>
        <w:sz w:val="20"/>
      </w:rPr>
      <w:fldChar w:fldCharType="separate"/>
    </w:r>
    <w:r w:rsidR="0035080E">
      <w:rPr>
        <w:rStyle w:val="PageNumber"/>
        <w:noProof/>
        <w:sz w:val="20"/>
      </w:rPr>
      <w:t>1</w:t>
    </w:r>
    <w:r w:rsidRPr="004A4919">
      <w:rPr>
        <w:rStyle w:val="PageNumber"/>
        <w:sz w:val="20"/>
      </w:rPr>
      <w:fldChar w:fldCharType="end"/>
    </w:r>
  </w:p>
  <w:p w14:paraId="70EB8ECB" w14:textId="72E0D087" w:rsidR="00B552B7" w:rsidRPr="004A4919" w:rsidRDefault="00B552B7" w:rsidP="0063465D">
    <w:pPr>
      <w:pStyle w:val="Footer"/>
      <w:tabs>
        <w:tab w:val="clear" w:pos="8640"/>
        <w:tab w:val="right" w:pos="10080"/>
      </w:tabs>
      <w:rPr>
        <w:sz w:val="20"/>
      </w:rPr>
    </w:pPr>
    <w:r w:rsidRPr="004A4919">
      <w:rPr>
        <w:sz w:val="20"/>
      </w:rPr>
      <w:t>(</w:t>
    </w:r>
    <w:r w:rsidR="003E7144">
      <w:rPr>
        <w:sz w:val="20"/>
      </w:rPr>
      <w:t>06/2020</w:t>
    </w:r>
    <w:r w:rsidRPr="004A4919">
      <w:rPr>
        <w:sz w:val="20"/>
      </w:rPr>
      <w:t>)</w:t>
    </w:r>
  </w:p>
  <w:p w14:paraId="17D1FD4E" w14:textId="77777777" w:rsidR="00523C83" w:rsidRPr="00B552B7" w:rsidRDefault="00523C83" w:rsidP="00B552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AEE7B5" w14:textId="77777777" w:rsidR="00D931EE" w:rsidRDefault="00D931EE">
      <w:r>
        <w:separator/>
      </w:r>
    </w:p>
  </w:footnote>
  <w:footnote w:type="continuationSeparator" w:id="0">
    <w:p w14:paraId="29E4E83D" w14:textId="77777777" w:rsidR="00D931EE" w:rsidRDefault="00D931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866DD" w14:textId="77777777" w:rsidR="00523C83" w:rsidRDefault="00523C83">
    <w:pPr>
      <w:pStyle w:val="Header"/>
      <w:tabs>
        <w:tab w:val="clear" w:pos="8640"/>
        <w:tab w:val="center" w:pos="5280"/>
      </w:tabs>
      <w:rPr>
        <w:b/>
        <w:sz w:val="28"/>
      </w:rPr>
    </w:pPr>
  </w:p>
  <w:p w14:paraId="259F0E4B" w14:textId="77777777" w:rsidR="00523C83" w:rsidRDefault="00523C83">
    <w:pPr>
      <w:pStyle w:val="Header"/>
      <w:tabs>
        <w:tab w:val="clear" w:pos="8640"/>
        <w:tab w:val="center" w:pos="5280"/>
      </w:tabs>
      <w:rPr>
        <w:b/>
        <w:sz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D87EDA" w14:textId="77777777" w:rsidR="00523C83" w:rsidRDefault="00523C83">
    <w:pPr>
      <w:pStyle w:val="Header"/>
      <w:rPr>
        <w:b/>
        <w:sz w:val="28"/>
      </w:rPr>
    </w:pPr>
    <w:r>
      <w:rPr>
        <w:b/>
        <w:sz w:val="28"/>
      </w:rPr>
      <w:t>New York State Department of Health                                 Schedule 1</w:t>
    </w:r>
    <w:r>
      <w:rPr>
        <w:b/>
        <w:sz w:val="28"/>
      </w:rPr>
      <w:tab/>
    </w:r>
  </w:p>
  <w:p w14:paraId="2B874DE2" w14:textId="77777777" w:rsidR="00523C83" w:rsidRDefault="00523C83">
    <w:pPr>
      <w:pStyle w:val="Header"/>
      <w:tabs>
        <w:tab w:val="clear" w:pos="8640"/>
        <w:tab w:val="center" w:pos="5280"/>
      </w:tabs>
      <w:rPr>
        <w:b/>
        <w:sz w:val="28"/>
      </w:rPr>
    </w:pPr>
    <w:r>
      <w:rPr>
        <w:b/>
        <w:sz w:val="28"/>
      </w:rPr>
      <w:t>Certificate of Need Application</w:t>
    </w:r>
    <w:r>
      <w:rPr>
        <w:b/>
        <w:sz w:val="28"/>
      </w:rPr>
      <w:tab/>
    </w:r>
  </w:p>
  <w:p w14:paraId="00C3A508" w14:textId="77777777" w:rsidR="00523C83" w:rsidRDefault="00523C83">
    <w:pPr>
      <w:pStyle w:val="Header"/>
      <w:tabs>
        <w:tab w:val="clear" w:pos="8640"/>
        <w:tab w:val="center" w:pos="528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DA2DE" w14:textId="77777777" w:rsidR="00523C83" w:rsidRDefault="00523C83">
    <w:pPr>
      <w:pStyle w:val="Header"/>
      <w:rPr>
        <w:b/>
        <w:sz w:val="28"/>
      </w:rPr>
    </w:pPr>
    <w:r>
      <w:rPr>
        <w:b/>
        <w:sz w:val="28"/>
      </w:rPr>
      <w:t>New York State Department of Health                                 Schedule 14.3</w:t>
    </w:r>
    <w:r>
      <w:rPr>
        <w:b/>
        <w:sz w:val="28"/>
      </w:rPr>
      <w:tab/>
    </w:r>
  </w:p>
  <w:p w14:paraId="1C1DE529" w14:textId="77777777" w:rsidR="00523C83" w:rsidRDefault="00523C83">
    <w:pPr>
      <w:pStyle w:val="Header"/>
      <w:rPr>
        <w:b/>
        <w:sz w:val="28"/>
      </w:rPr>
    </w:pPr>
    <w:r>
      <w:rPr>
        <w:b/>
        <w:sz w:val="28"/>
      </w:rPr>
      <w:t>Certificate of Need Application</w:t>
    </w:r>
    <w:r>
      <w:rPr>
        <w:b/>
        <w:sz w:val="28"/>
      </w:rP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7D5EDE" w14:textId="20AD9940" w:rsidR="00523C83" w:rsidRDefault="00523C83" w:rsidP="008C5423">
    <w:pPr>
      <w:pStyle w:val="Header"/>
      <w:tabs>
        <w:tab w:val="clear" w:pos="4320"/>
        <w:tab w:val="clear" w:pos="8640"/>
        <w:tab w:val="right" w:pos="10080"/>
      </w:tabs>
      <w:rPr>
        <w:b/>
        <w:sz w:val="28"/>
      </w:rPr>
    </w:pPr>
    <w:r>
      <w:rPr>
        <w:b/>
        <w:sz w:val="28"/>
      </w:rPr>
      <w:t xml:space="preserve">New York State Department of </w:t>
    </w:r>
    <w:r w:rsidR="008C5423">
      <w:rPr>
        <w:b/>
        <w:sz w:val="28"/>
      </w:rPr>
      <w:t>H</w:t>
    </w:r>
    <w:r>
      <w:rPr>
        <w:b/>
        <w:sz w:val="28"/>
      </w:rPr>
      <w:t>ealth</w:t>
    </w:r>
    <w:r w:rsidR="004C7E70">
      <w:rPr>
        <w:b/>
        <w:sz w:val="28"/>
      </w:rPr>
      <w:tab/>
    </w:r>
    <w:r>
      <w:rPr>
        <w:b/>
        <w:sz w:val="28"/>
      </w:rPr>
      <w:t>Schedule 1</w:t>
    </w:r>
  </w:p>
  <w:p w14:paraId="6EAD349A" w14:textId="4BA27CDF" w:rsidR="00523C83" w:rsidRDefault="00523C83">
    <w:pPr>
      <w:pStyle w:val="Header"/>
      <w:tabs>
        <w:tab w:val="clear" w:pos="8640"/>
        <w:tab w:val="center" w:pos="5280"/>
      </w:tabs>
      <w:rPr>
        <w:b/>
        <w:sz w:val="28"/>
      </w:rPr>
    </w:pPr>
    <w:r>
      <w:rPr>
        <w:b/>
        <w:sz w:val="28"/>
      </w:rPr>
      <w:t>Certificate of Need Application</w:t>
    </w:r>
    <w:r>
      <w:rPr>
        <w:b/>
        <w:sz w:val="28"/>
      </w:rPr>
      <w:tab/>
    </w:r>
  </w:p>
  <w:p w14:paraId="339D6768" w14:textId="77777777" w:rsidR="000433EB" w:rsidRDefault="000433EB">
    <w:pPr>
      <w:pStyle w:val="Header"/>
      <w:tabs>
        <w:tab w:val="clear" w:pos="8640"/>
        <w:tab w:val="center" w:pos="5280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8F221F" w14:textId="77A6B8FF" w:rsidR="00B121CB" w:rsidRDefault="00B121CB" w:rsidP="0063465D">
    <w:pPr>
      <w:pStyle w:val="Header"/>
      <w:tabs>
        <w:tab w:val="clear" w:pos="8640"/>
        <w:tab w:val="right" w:pos="10080"/>
      </w:tabs>
      <w:rPr>
        <w:b/>
        <w:sz w:val="28"/>
      </w:rPr>
    </w:pPr>
    <w:r>
      <w:rPr>
        <w:b/>
        <w:sz w:val="28"/>
      </w:rPr>
      <w:t>New York State Department of Health</w:t>
    </w:r>
    <w:r w:rsidR="001E6DE1">
      <w:rPr>
        <w:b/>
        <w:sz w:val="28"/>
      </w:rPr>
      <w:tab/>
    </w:r>
    <w:r>
      <w:rPr>
        <w:b/>
        <w:sz w:val="28"/>
      </w:rPr>
      <w:t>Schedule 1</w:t>
    </w:r>
  </w:p>
  <w:p w14:paraId="2B1CE5EA" w14:textId="77777777" w:rsidR="00B121CB" w:rsidRDefault="00B121CB">
    <w:pPr>
      <w:pStyle w:val="Header"/>
      <w:tabs>
        <w:tab w:val="clear" w:pos="8640"/>
        <w:tab w:val="center" w:pos="5280"/>
      </w:tabs>
      <w:rPr>
        <w:b/>
        <w:sz w:val="28"/>
      </w:rPr>
    </w:pPr>
    <w:r>
      <w:rPr>
        <w:b/>
        <w:sz w:val="28"/>
      </w:rPr>
      <w:t>Certificate of Need Application</w:t>
    </w:r>
    <w:r>
      <w:rPr>
        <w:b/>
        <w:sz w:val="28"/>
      </w:rPr>
      <w:tab/>
    </w:r>
  </w:p>
  <w:p w14:paraId="0EAD1601" w14:textId="77777777" w:rsidR="00B121CB" w:rsidRDefault="00B121CB">
    <w:pPr>
      <w:pStyle w:val="Header"/>
      <w:tabs>
        <w:tab w:val="clear" w:pos="8640"/>
        <w:tab w:val="center" w:pos="528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683F09"/>
    <w:multiLevelType w:val="hybridMultilevel"/>
    <w:tmpl w:val="8190CE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F63865"/>
    <w:multiLevelType w:val="hybridMultilevel"/>
    <w:tmpl w:val="65001BF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jMyNzK2sDQ0NjZT0lEKTi0uzszPAykwNK4FAARwElAtAAAA"/>
  </w:docVars>
  <w:rsids>
    <w:rsidRoot w:val="0076358C"/>
    <w:rsid w:val="000302A1"/>
    <w:rsid w:val="000433EB"/>
    <w:rsid w:val="00055345"/>
    <w:rsid w:val="00087A58"/>
    <w:rsid w:val="000E72D9"/>
    <w:rsid w:val="000F0505"/>
    <w:rsid w:val="00120258"/>
    <w:rsid w:val="00132610"/>
    <w:rsid w:val="001356FD"/>
    <w:rsid w:val="00136756"/>
    <w:rsid w:val="001441F0"/>
    <w:rsid w:val="001717B3"/>
    <w:rsid w:val="00186471"/>
    <w:rsid w:val="001A0197"/>
    <w:rsid w:val="001A0D6C"/>
    <w:rsid w:val="001A7A6B"/>
    <w:rsid w:val="001B1A22"/>
    <w:rsid w:val="001B7E6B"/>
    <w:rsid w:val="001C3F91"/>
    <w:rsid w:val="001E460D"/>
    <w:rsid w:val="001E6DE1"/>
    <w:rsid w:val="001E70C1"/>
    <w:rsid w:val="002210DE"/>
    <w:rsid w:val="00230250"/>
    <w:rsid w:val="00230266"/>
    <w:rsid w:val="002726C5"/>
    <w:rsid w:val="00272E2B"/>
    <w:rsid w:val="002753E1"/>
    <w:rsid w:val="0028309B"/>
    <w:rsid w:val="002903A9"/>
    <w:rsid w:val="002A1FB9"/>
    <w:rsid w:val="002B3504"/>
    <w:rsid w:val="002C3004"/>
    <w:rsid w:val="002C68E7"/>
    <w:rsid w:val="003028B7"/>
    <w:rsid w:val="0031682B"/>
    <w:rsid w:val="00321C25"/>
    <w:rsid w:val="0033724C"/>
    <w:rsid w:val="00346346"/>
    <w:rsid w:val="0035080E"/>
    <w:rsid w:val="00353CB6"/>
    <w:rsid w:val="003544AD"/>
    <w:rsid w:val="003741A3"/>
    <w:rsid w:val="00383368"/>
    <w:rsid w:val="003946CA"/>
    <w:rsid w:val="003A47B3"/>
    <w:rsid w:val="003D3CFF"/>
    <w:rsid w:val="003E1EB4"/>
    <w:rsid w:val="003E7144"/>
    <w:rsid w:val="004346D3"/>
    <w:rsid w:val="004502AB"/>
    <w:rsid w:val="0045195A"/>
    <w:rsid w:val="00494E71"/>
    <w:rsid w:val="004A4919"/>
    <w:rsid w:val="004C3969"/>
    <w:rsid w:val="004C7E70"/>
    <w:rsid w:val="004C7E82"/>
    <w:rsid w:val="004D49B3"/>
    <w:rsid w:val="004E0400"/>
    <w:rsid w:val="004E4747"/>
    <w:rsid w:val="0051378B"/>
    <w:rsid w:val="00513FDD"/>
    <w:rsid w:val="00523C83"/>
    <w:rsid w:val="00527447"/>
    <w:rsid w:val="005427B3"/>
    <w:rsid w:val="00550F34"/>
    <w:rsid w:val="00555DEA"/>
    <w:rsid w:val="00567F8D"/>
    <w:rsid w:val="00574274"/>
    <w:rsid w:val="00577103"/>
    <w:rsid w:val="00577968"/>
    <w:rsid w:val="0058301E"/>
    <w:rsid w:val="00592B73"/>
    <w:rsid w:val="005A448B"/>
    <w:rsid w:val="005B6ED1"/>
    <w:rsid w:val="005C7238"/>
    <w:rsid w:val="005E7694"/>
    <w:rsid w:val="005F39A8"/>
    <w:rsid w:val="005F4B0C"/>
    <w:rsid w:val="005F7D5C"/>
    <w:rsid w:val="0061535D"/>
    <w:rsid w:val="0063465D"/>
    <w:rsid w:val="00663B43"/>
    <w:rsid w:val="0067788C"/>
    <w:rsid w:val="00680F8F"/>
    <w:rsid w:val="006919D7"/>
    <w:rsid w:val="00692D3E"/>
    <w:rsid w:val="00692F01"/>
    <w:rsid w:val="00694571"/>
    <w:rsid w:val="006B7758"/>
    <w:rsid w:val="006D5422"/>
    <w:rsid w:val="006E3D81"/>
    <w:rsid w:val="006E49A3"/>
    <w:rsid w:val="00713A31"/>
    <w:rsid w:val="007164D5"/>
    <w:rsid w:val="00721900"/>
    <w:rsid w:val="007243CD"/>
    <w:rsid w:val="007350BA"/>
    <w:rsid w:val="00735CFC"/>
    <w:rsid w:val="00740827"/>
    <w:rsid w:val="00756DE2"/>
    <w:rsid w:val="0076358C"/>
    <w:rsid w:val="00787133"/>
    <w:rsid w:val="0079004E"/>
    <w:rsid w:val="007D5742"/>
    <w:rsid w:val="00804D2B"/>
    <w:rsid w:val="00807CE7"/>
    <w:rsid w:val="00816349"/>
    <w:rsid w:val="008216B0"/>
    <w:rsid w:val="008351CB"/>
    <w:rsid w:val="008371A7"/>
    <w:rsid w:val="00844CF5"/>
    <w:rsid w:val="00845D12"/>
    <w:rsid w:val="00874F9E"/>
    <w:rsid w:val="00896F81"/>
    <w:rsid w:val="008A2756"/>
    <w:rsid w:val="008A5A07"/>
    <w:rsid w:val="008A759F"/>
    <w:rsid w:val="008C409B"/>
    <w:rsid w:val="008C5423"/>
    <w:rsid w:val="008C6B76"/>
    <w:rsid w:val="008D57C0"/>
    <w:rsid w:val="008D5A67"/>
    <w:rsid w:val="008E21CC"/>
    <w:rsid w:val="008F0991"/>
    <w:rsid w:val="009363C9"/>
    <w:rsid w:val="009370DF"/>
    <w:rsid w:val="009A49F5"/>
    <w:rsid w:val="009B7200"/>
    <w:rsid w:val="009B7548"/>
    <w:rsid w:val="009C0693"/>
    <w:rsid w:val="009C3809"/>
    <w:rsid w:val="009E2C34"/>
    <w:rsid w:val="009F2D0D"/>
    <w:rsid w:val="00A0132B"/>
    <w:rsid w:val="00A132AD"/>
    <w:rsid w:val="00A14693"/>
    <w:rsid w:val="00A16AF9"/>
    <w:rsid w:val="00A23BC5"/>
    <w:rsid w:val="00A31AA2"/>
    <w:rsid w:val="00A32AC2"/>
    <w:rsid w:val="00A369DD"/>
    <w:rsid w:val="00A548CC"/>
    <w:rsid w:val="00A71803"/>
    <w:rsid w:val="00A8363A"/>
    <w:rsid w:val="00A85C0C"/>
    <w:rsid w:val="00AB2B90"/>
    <w:rsid w:val="00AC4085"/>
    <w:rsid w:val="00AC4C0F"/>
    <w:rsid w:val="00AE1CE5"/>
    <w:rsid w:val="00AF7299"/>
    <w:rsid w:val="00B121CB"/>
    <w:rsid w:val="00B4118E"/>
    <w:rsid w:val="00B42C85"/>
    <w:rsid w:val="00B552B7"/>
    <w:rsid w:val="00B617EA"/>
    <w:rsid w:val="00B642E5"/>
    <w:rsid w:val="00B72DCC"/>
    <w:rsid w:val="00B9085C"/>
    <w:rsid w:val="00BD331D"/>
    <w:rsid w:val="00BD6CF7"/>
    <w:rsid w:val="00BE79AA"/>
    <w:rsid w:val="00BF05A7"/>
    <w:rsid w:val="00BF2DA1"/>
    <w:rsid w:val="00C061FC"/>
    <w:rsid w:val="00C2074A"/>
    <w:rsid w:val="00C33586"/>
    <w:rsid w:val="00C67977"/>
    <w:rsid w:val="00C912D8"/>
    <w:rsid w:val="00C9419F"/>
    <w:rsid w:val="00CC32C1"/>
    <w:rsid w:val="00CC7E71"/>
    <w:rsid w:val="00CD350A"/>
    <w:rsid w:val="00D0540B"/>
    <w:rsid w:val="00D0593C"/>
    <w:rsid w:val="00D1378A"/>
    <w:rsid w:val="00D5666D"/>
    <w:rsid w:val="00D578AF"/>
    <w:rsid w:val="00D63DDC"/>
    <w:rsid w:val="00D64255"/>
    <w:rsid w:val="00D84FFC"/>
    <w:rsid w:val="00D931EE"/>
    <w:rsid w:val="00DA35C0"/>
    <w:rsid w:val="00DD0ED8"/>
    <w:rsid w:val="00DE430E"/>
    <w:rsid w:val="00E019D7"/>
    <w:rsid w:val="00E01E53"/>
    <w:rsid w:val="00E05EEC"/>
    <w:rsid w:val="00E109C8"/>
    <w:rsid w:val="00E22774"/>
    <w:rsid w:val="00E45F56"/>
    <w:rsid w:val="00E56114"/>
    <w:rsid w:val="00E9391B"/>
    <w:rsid w:val="00E93F67"/>
    <w:rsid w:val="00E97649"/>
    <w:rsid w:val="00EA2812"/>
    <w:rsid w:val="00ED3219"/>
    <w:rsid w:val="00ED4ACB"/>
    <w:rsid w:val="00EE1C8F"/>
    <w:rsid w:val="00EF37AC"/>
    <w:rsid w:val="00EF4505"/>
    <w:rsid w:val="00EF4C83"/>
    <w:rsid w:val="00F25FB1"/>
    <w:rsid w:val="00F30076"/>
    <w:rsid w:val="00F3439F"/>
    <w:rsid w:val="00F37983"/>
    <w:rsid w:val="00F463F1"/>
    <w:rsid w:val="00F52ECE"/>
    <w:rsid w:val="00F7420F"/>
    <w:rsid w:val="00FC03CD"/>
    <w:rsid w:val="00FD118F"/>
    <w:rsid w:val="00FE4945"/>
    <w:rsid w:val="00FE6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,"/>
  <w14:docId w14:val="7C7ABB13"/>
  <w15:chartTrackingRefBased/>
  <w15:docId w15:val="{B721EAA6-836F-4C3C-B2C3-C741DD25E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Arial" w:hAnsi="Arial"/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num" w:pos="1140"/>
      </w:tabs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32"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32"/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40"/>
    </w:rPr>
  </w:style>
  <w:style w:type="paragraph" w:styleId="Heading7">
    <w:name w:val="heading 7"/>
    <w:basedOn w:val="Normal"/>
    <w:next w:val="Normal"/>
    <w:qFormat/>
    <w:pPr>
      <w:keepNext/>
      <w:widowControl/>
      <w:outlineLvl w:val="6"/>
    </w:pPr>
    <w:rPr>
      <w:b/>
      <w:snapToGrid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sz w:val="20"/>
    </w:rPr>
  </w:style>
  <w:style w:type="paragraph" w:styleId="BodyText2">
    <w:name w:val="Body Text 2"/>
    <w:basedOn w:val="Normal"/>
    <w:rPr>
      <w:b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customStyle="1" w:styleId="xl25">
    <w:name w:val="xl25"/>
    <w:basedOn w:val="Normal"/>
    <w:pPr>
      <w:widowControl/>
      <w:spacing w:before="100" w:beforeAutospacing="1" w:after="100" w:afterAutospacing="1"/>
    </w:pPr>
    <w:rPr>
      <w:rFonts w:eastAsia="Arial Unicode MS" w:cs="Arial"/>
      <w:snapToGrid/>
      <w:color w:val="000000"/>
      <w:szCs w:val="24"/>
    </w:rPr>
  </w:style>
  <w:style w:type="paragraph" w:customStyle="1" w:styleId="xl26">
    <w:name w:val="xl26"/>
    <w:basedOn w:val="Normal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eastAsia="Arial Unicode MS" w:cs="Arial"/>
      <w:snapToGrid/>
      <w:color w:val="000000"/>
      <w:szCs w:val="24"/>
    </w:rPr>
  </w:style>
  <w:style w:type="paragraph" w:customStyle="1" w:styleId="xl27">
    <w:name w:val="xl27"/>
    <w:basedOn w:val="Normal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eastAsia="Arial Unicode MS" w:cs="Arial"/>
      <w:snapToGrid/>
      <w:color w:val="000000"/>
      <w:szCs w:val="24"/>
    </w:rPr>
  </w:style>
  <w:style w:type="paragraph" w:customStyle="1" w:styleId="xl28">
    <w:name w:val="xl28"/>
    <w:basedOn w:val="Normal"/>
    <w:pPr>
      <w:widowControl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  <w:u w:val="single"/>
    </w:rPr>
  </w:style>
  <w:style w:type="paragraph" w:customStyle="1" w:styleId="xl29">
    <w:name w:val="xl29"/>
    <w:basedOn w:val="Normal"/>
    <w:pPr>
      <w:widowControl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</w:rPr>
  </w:style>
  <w:style w:type="paragraph" w:customStyle="1" w:styleId="xl30">
    <w:name w:val="xl30"/>
    <w:basedOn w:val="Normal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eastAsia="Arial Unicode MS" w:cs="Arial"/>
      <w:snapToGrid/>
      <w:color w:val="000000"/>
      <w:szCs w:val="24"/>
    </w:rPr>
  </w:style>
  <w:style w:type="paragraph" w:customStyle="1" w:styleId="xl31">
    <w:name w:val="xl31"/>
    <w:basedOn w:val="Normal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</w:pPr>
    <w:rPr>
      <w:rFonts w:eastAsia="Arial Unicode MS" w:cs="Arial"/>
      <w:snapToGrid/>
      <w:color w:val="000000"/>
      <w:szCs w:val="24"/>
    </w:rPr>
  </w:style>
  <w:style w:type="paragraph" w:customStyle="1" w:styleId="xl32">
    <w:name w:val="xl32"/>
    <w:basedOn w:val="Normal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</w:rPr>
  </w:style>
  <w:style w:type="paragraph" w:customStyle="1" w:styleId="xl33">
    <w:name w:val="xl33"/>
    <w:basedOn w:val="Normal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napToGrid/>
      <w:szCs w:val="24"/>
    </w:rPr>
  </w:style>
  <w:style w:type="paragraph" w:customStyle="1" w:styleId="xl34">
    <w:name w:val="xl34"/>
    <w:basedOn w:val="Normal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  <w:u w:val="single"/>
    </w:rPr>
  </w:style>
  <w:style w:type="paragraph" w:customStyle="1" w:styleId="xl35">
    <w:name w:val="xl35"/>
    <w:basedOn w:val="Normal"/>
    <w:pPr>
      <w:widowControl/>
      <w:pBdr>
        <w:left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  <w:u w:val="single"/>
    </w:rPr>
  </w:style>
  <w:style w:type="paragraph" w:customStyle="1" w:styleId="xl36">
    <w:name w:val="xl36"/>
    <w:basedOn w:val="Normal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  <w:u w:val="single"/>
    </w:rPr>
  </w:style>
  <w:style w:type="paragraph" w:customStyle="1" w:styleId="xl37">
    <w:name w:val="xl37"/>
    <w:basedOn w:val="Normal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  <w:u w:val="single"/>
    </w:rPr>
  </w:style>
  <w:style w:type="paragraph" w:customStyle="1" w:styleId="xl38">
    <w:name w:val="xl38"/>
    <w:basedOn w:val="Normal"/>
    <w:pPr>
      <w:widowControl/>
      <w:pBdr>
        <w:left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  <w:u w:val="single"/>
    </w:rPr>
  </w:style>
  <w:style w:type="paragraph" w:customStyle="1" w:styleId="xl39">
    <w:name w:val="xl39"/>
    <w:basedOn w:val="Normal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DDDDDD"/>
      <w:spacing w:before="100" w:beforeAutospacing="1" w:after="100" w:afterAutospacing="1"/>
      <w:jc w:val="center"/>
    </w:pPr>
    <w:rPr>
      <w:rFonts w:eastAsia="Arial Unicode MS" w:cs="Arial"/>
      <w:snapToGrid/>
      <w:color w:val="000000"/>
      <w:szCs w:val="24"/>
      <w:u w:val="single"/>
    </w:rPr>
  </w:style>
  <w:style w:type="paragraph" w:customStyle="1" w:styleId="xl40">
    <w:name w:val="xl40"/>
    <w:basedOn w:val="Normal"/>
    <w:pPr>
      <w:widowControl/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napToGrid/>
      <w:szCs w:val="24"/>
    </w:rPr>
  </w:style>
  <w:style w:type="paragraph" w:customStyle="1" w:styleId="xl41">
    <w:name w:val="xl41"/>
    <w:basedOn w:val="Normal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napToGrid/>
      <w:szCs w:val="24"/>
    </w:rPr>
  </w:style>
  <w:style w:type="paragraph" w:customStyle="1" w:styleId="xl42">
    <w:name w:val="xl42"/>
    <w:basedOn w:val="Normal"/>
    <w:pPr>
      <w:widowControl/>
      <w:pBdr>
        <w:top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  <w:ind w:firstLineChars="200" w:firstLine="200"/>
    </w:pPr>
    <w:rPr>
      <w:rFonts w:ascii="Arial Unicode MS" w:eastAsia="Arial Unicode MS" w:hAnsi="Arial Unicode MS" w:cs="Arial Unicode MS"/>
      <w:snapToGrid/>
      <w:szCs w:val="24"/>
    </w:rPr>
  </w:style>
  <w:style w:type="paragraph" w:customStyle="1" w:styleId="xl43">
    <w:name w:val="xl43"/>
    <w:basedOn w:val="Normal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ind w:firstLineChars="200" w:firstLine="200"/>
    </w:pPr>
    <w:rPr>
      <w:rFonts w:ascii="Arial Unicode MS" w:eastAsia="Arial Unicode MS" w:hAnsi="Arial Unicode MS" w:cs="Arial Unicode MS"/>
      <w:snapToGrid/>
      <w:szCs w:val="24"/>
    </w:rPr>
  </w:style>
  <w:style w:type="paragraph" w:customStyle="1" w:styleId="xl44">
    <w:name w:val="xl44"/>
    <w:basedOn w:val="Normal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 w:cs="Arial"/>
      <w:b/>
      <w:bCs/>
      <w:snapToGrid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3741A3"/>
    <w:rPr>
      <w:rFonts w:ascii="Arial" w:hAnsi="Arial"/>
      <w:snapToGrid w:val="0"/>
      <w:sz w:val="24"/>
    </w:rPr>
  </w:style>
  <w:style w:type="character" w:customStyle="1" w:styleId="HeaderChar">
    <w:name w:val="Header Char"/>
    <w:link w:val="Header"/>
    <w:uiPriority w:val="99"/>
    <w:rsid w:val="00B552B7"/>
    <w:rPr>
      <w:rFonts w:ascii="Arial" w:hAnsi="Arial"/>
      <w:snapToGrid w:val="0"/>
      <w:sz w:val="24"/>
    </w:rPr>
  </w:style>
  <w:style w:type="character" w:styleId="CommentReference">
    <w:name w:val="annotation reference"/>
    <w:rsid w:val="00BD331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D331D"/>
    <w:rPr>
      <w:sz w:val="20"/>
    </w:rPr>
  </w:style>
  <w:style w:type="character" w:customStyle="1" w:styleId="CommentTextChar">
    <w:name w:val="Comment Text Char"/>
    <w:link w:val="CommentText"/>
    <w:rsid w:val="00BD331D"/>
    <w:rPr>
      <w:rFonts w:ascii="Arial" w:hAnsi="Arial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D331D"/>
    <w:rPr>
      <w:b/>
      <w:bCs/>
    </w:rPr>
  </w:style>
  <w:style w:type="character" w:customStyle="1" w:styleId="CommentSubjectChar">
    <w:name w:val="Comment Subject Char"/>
    <w:link w:val="CommentSubject"/>
    <w:rsid w:val="00BD331D"/>
    <w:rPr>
      <w:rFonts w:ascii="Arial" w:hAnsi="Arial"/>
      <w:b/>
      <w:bCs/>
      <w:snapToGrid w:val="0"/>
    </w:rPr>
  </w:style>
  <w:style w:type="paragraph" w:styleId="BalloonText">
    <w:name w:val="Balloon Text"/>
    <w:basedOn w:val="Normal"/>
    <w:link w:val="BalloonTextChar"/>
    <w:rsid w:val="00BD33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D331D"/>
    <w:rPr>
      <w:rFonts w:ascii="Segoe UI" w:hAnsi="Segoe UI" w:cs="Segoe UI"/>
      <w:snapToGrid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44D3452F481E41B373500D8DCAF16C" ma:contentTypeVersion="2" ma:contentTypeDescription="Create a new document." ma:contentTypeScope="" ma:versionID="c016e41c0a7b1b6a497a3b25344d48d5">
  <xsd:schema xmlns:xsd="http://www.w3.org/2001/XMLSchema" xmlns:xs="http://www.w3.org/2001/XMLSchema" xmlns:p="http://schemas.microsoft.com/office/2006/metadata/properties" xmlns:ns3="d321673a-ee83-4f7b-8a27-90389adf5696" targetNamespace="http://schemas.microsoft.com/office/2006/metadata/properties" ma:root="true" ma:fieldsID="169ff345c6a791adb07a0a83f370c79e" ns3:_="">
    <xsd:import namespace="d321673a-ee83-4f7b-8a27-90389adf56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21673a-ee83-4f7b-8a27-90389adf56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4D896-9CF9-4CB5-9A10-90670A3313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21673a-ee83-4f7b-8a27-90389adf56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D73386-E3E5-48EA-8DBA-CB78F5C0A9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C56496-A860-401A-9BB6-27DC7459FFC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9BA85F-86F0-4A3B-B0B2-DA13915C4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98</Words>
  <Characters>568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ITIONAL LEGAL INFORMATION AND DOCUMENTATION</vt:lpstr>
    </vt:vector>
  </TitlesOfParts>
  <Company>NYSDOH</Company>
  <LinksUpToDate>false</LinksUpToDate>
  <CharactersWithSpaces>6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LEGAL INFORMATION AND DOCUMENTATION</dc:title>
  <dc:subject/>
  <dc:creator>Michele Petruzzelli</dc:creator>
  <cp:keywords/>
  <dc:description/>
  <cp:lastModifiedBy>Henry Joseph</cp:lastModifiedBy>
  <cp:revision>2</cp:revision>
  <cp:lastPrinted>2013-03-14T15:24:00Z</cp:lastPrinted>
  <dcterms:created xsi:type="dcterms:W3CDTF">2020-06-15T12:14:00Z</dcterms:created>
  <dcterms:modified xsi:type="dcterms:W3CDTF">2020-06-15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44D3452F481E41B373500D8DCAF16C</vt:lpwstr>
  </property>
</Properties>
</file>